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30BBAB42" w:rsidR="00CE23AA" w:rsidRDefault="00F11A7C" w:rsidP="0036239E">
      <w:pPr>
        <w:pStyle w:val="DocumentTitle"/>
        <w:ind w:firstLine="0"/>
      </w:pPr>
      <w:r>
        <w:t>Git</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562438E9" w:rsidR="0065136D" w:rsidRDefault="00463B28" w:rsidP="0065136D">
      <w:pPr>
        <w:pStyle w:val="ContainsSection"/>
      </w:pPr>
      <w:hyperlink w:anchor="_Repository_Structure" w:history="1">
        <w:r w:rsidR="008E70CF" w:rsidRPr="008E70CF">
          <w:rPr>
            <w:rStyle w:val="Hyperlink"/>
            <w:rFonts w:cstheme="minorBidi"/>
          </w:rPr>
          <w:t>Repository Structure</w:t>
        </w:r>
      </w:hyperlink>
    </w:p>
    <w:p w14:paraId="6BED5C62" w14:textId="32DF4DF9" w:rsidR="008E70CF" w:rsidRDefault="00463B28" w:rsidP="0065136D">
      <w:pPr>
        <w:pStyle w:val="ContainsSection"/>
      </w:pPr>
      <w:hyperlink w:anchor="_Merging" w:history="1">
        <w:r w:rsidR="008E70CF" w:rsidRPr="008E70CF">
          <w:rPr>
            <w:rStyle w:val="Hyperlink"/>
            <w:rFonts w:cstheme="minorBidi"/>
          </w:rPr>
          <w:t>Merging</w:t>
        </w:r>
      </w:hyperlink>
    </w:p>
    <w:p w14:paraId="22FF79C5" w14:textId="4FF569DC" w:rsidR="008E70CF" w:rsidRDefault="00463B28" w:rsidP="0065136D">
      <w:pPr>
        <w:pStyle w:val="ContainsSection"/>
      </w:pPr>
      <w:hyperlink w:anchor="_Rolling_back_changes" w:history="1">
        <w:r w:rsidR="008E70CF" w:rsidRPr="008E70CF">
          <w:rPr>
            <w:rStyle w:val="Hyperlink"/>
            <w:rFonts w:cstheme="minorBidi"/>
          </w:rPr>
          <w:t>Rolling back changes</w:t>
        </w:r>
      </w:hyperlink>
    </w:p>
    <w:p w14:paraId="0846985F" w14:textId="29F5C59A" w:rsidR="008E70CF" w:rsidRDefault="00463B28" w:rsidP="0065136D">
      <w:pPr>
        <w:pStyle w:val="ContainsSection"/>
      </w:pPr>
      <w:hyperlink w:anchor="_Cleaning_Up" w:history="1">
        <w:r w:rsidR="008E70CF" w:rsidRPr="008E70CF">
          <w:rPr>
            <w:rStyle w:val="Hyperlink"/>
            <w:rFonts w:cstheme="minorBidi"/>
          </w:rPr>
          <w:t>Cleaning up</w:t>
        </w:r>
      </w:hyperlink>
    </w:p>
    <w:p w14:paraId="28EDDFD0" w14:textId="1A60C26D" w:rsidR="008E70CF" w:rsidRDefault="00463B28" w:rsidP="0065136D">
      <w:pPr>
        <w:pStyle w:val="ContainsSection"/>
      </w:pPr>
      <w:hyperlink w:anchor="_Commands" w:history="1">
        <w:r w:rsidR="008E70CF" w:rsidRPr="008E70CF">
          <w:rPr>
            <w:rStyle w:val="Hyperlink"/>
            <w:rFonts w:cstheme="minorBidi"/>
          </w:rPr>
          <w:t>Command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3024987" w14:textId="77777777" w:rsidR="001261FD" w:rsidRDefault="001261FD" w:rsidP="001261FD">
      <w:r>
        <w:t>A git projects exists in many layers. At the enterprise level we typically have five layers. The following diagram shows the layers and the commands used to move files between layers</w:t>
      </w:r>
    </w:p>
    <w:p w14:paraId="19CBA43A" w14:textId="79E8F910" w:rsidR="001261FD" w:rsidRPr="001F01AC"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w:t>
      </w:r>
      <w:r>
        <w:rPr>
          <w:noProof/>
        </w:rPr>
        <w:fldChar w:fldCharType="end"/>
      </w:r>
      <w:r>
        <w:rPr>
          <w:noProof/>
        </w:rPr>
        <w:t xml:space="preserve"> </w:t>
      </w:r>
      <w:r>
        <w:t>Layers in Git</w:t>
      </w:r>
    </w:p>
    <w:p w14:paraId="3467F2ED" w14:textId="77777777" w:rsidR="001261FD" w:rsidRPr="006041FE" w:rsidRDefault="001261FD" w:rsidP="001261FD">
      <w:r w:rsidRPr="00C668D9">
        <w:rPr>
          <w:noProof/>
        </w:rPr>
        <w:drawing>
          <wp:inline distT="0" distB="0" distL="0" distR="0" wp14:anchorId="0577CFC3" wp14:editId="606A1D97">
            <wp:extent cx="4508732" cy="447063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8732" cy="4470630"/>
                    </a:xfrm>
                    <a:prstGeom prst="rect">
                      <a:avLst/>
                    </a:prstGeom>
                  </pic:spPr>
                </pic:pic>
              </a:graphicData>
            </a:graphic>
          </wp:inline>
        </w:drawing>
      </w:r>
      <w:r>
        <w:br w:type="page"/>
      </w:r>
    </w:p>
    <w:p w14:paraId="12DF4E3C" w14:textId="77777777" w:rsidR="001261FD" w:rsidRPr="00BE4215" w:rsidRDefault="001261FD" w:rsidP="00C43AEA">
      <w:pPr>
        <w:pStyle w:val="Heading2"/>
      </w:pPr>
      <w:bookmarkStart w:id="0" w:name="_Repository_Structure"/>
      <w:bookmarkEnd w:id="0"/>
      <w:r>
        <w:lastRenderedPageBreak/>
        <w:t>Repository Structure</w:t>
      </w:r>
    </w:p>
    <w:p w14:paraId="1BC90900" w14:textId="77777777" w:rsidR="001261FD" w:rsidRPr="009E6E3D" w:rsidRDefault="001261FD" w:rsidP="001261FD">
      <w:pPr>
        <w:pStyle w:val="Heading4"/>
      </w:pPr>
      <w:r w:rsidRPr="009E6E3D">
        <w:t>Creating a repository</w:t>
      </w:r>
    </w:p>
    <w:p w14:paraId="0A6AF721" w14:textId="77777777" w:rsidR="001261FD" w:rsidRDefault="001261FD" w:rsidP="001261FD">
      <w:r>
        <w:t xml:space="preserve">The directory into which we create a git repository is known as the </w:t>
      </w:r>
      <w:r w:rsidRPr="009E4E43">
        <w:rPr>
          <w:rStyle w:val="Strong"/>
        </w:rPr>
        <w:t>working directory</w:t>
      </w:r>
      <w:r>
        <w:t xml:space="preserve">. To first setup a local repository we move to the directory which we want to be the </w:t>
      </w:r>
      <w:r w:rsidRPr="00456B69">
        <w:t>working directory</w:t>
      </w:r>
      <w:r>
        <w:t xml:space="preserve"> and issue the command</w:t>
      </w:r>
    </w:p>
    <w:p w14:paraId="44977452" w14:textId="77777777" w:rsidR="001261FD" w:rsidRPr="009E4E43" w:rsidRDefault="001261FD" w:rsidP="001261FD">
      <w:r w:rsidRPr="009E4E43">
        <w:t xml:space="preserve">git init </w:t>
      </w:r>
    </w:p>
    <w:p w14:paraId="015644A3" w14:textId="77777777" w:rsidR="001261FD" w:rsidRDefault="001261FD" w:rsidP="001261FD">
      <w:r>
        <w:t>Issuing this command causes git to create a repository in a subdirectory of the working directory called .</w:t>
      </w:r>
      <w:r w:rsidRPr="005E734C">
        <w:t>git</w:t>
      </w:r>
      <w:r>
        <w:t xml:space="preserve"> Let us look at the contents of the .git repository folder to see what it contains. </w:t>
      </w:r>
    </w:p>
    <w:p w14:paraId="6593C255" w14:textId="325A02E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2</w:t>
      </w:r>
      <w:r>
        <w:rPr>
          <w:noProof/>
        </w:rPr>
        <w:fldChar w:fldCharType="end"/>
      </w:r>
      <w:r>
        <w:rPr>
          <w:noProof/>
        </w:rPr>
        <w:t xml:space="preserve"> </w:t>
      </w:r>
      <w:r>
        <w:t>Empty Working Directory</w:t>
      </w:r>
    </w:p>
    <w:p w14:paraId="70931BA8" w14:textId="77777777" w:rsidR="001261FD" w:rsidRDefault="001261FD" w:rsidP="001261FD">
      <w:pPr>
        <w:jc w:val="center"/>
      </w:pPr>
      <w:r w:rsidRPr="007509A1">
        <w:rPr>
          <w:noProof/>
        </w:rPr>
        <w:drawing>
          <wp:inline distT="0" distB="0" distL="0" distR="0" wp14:anchorId="61FE1B12" wp14:editId="6C616CFC">
            <wp:extent cx="3985304" cy="223461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5304" cy="2234614"/>
                    </a:xfrm>
                    <a:prstGeom prst="rect">
                      <a:avLst/>
                    </a:prstGeom>
                  </pic:spPr>
                </pic:pic>
              </a:graphicData>
            </a:graphic>
          </wp:inline>
        </w:drawing>
      </w:r>
    </w:p>
    <w:p w14:paraId="5698ED19" w14:textId="77777777" w:rsidR="001261FD" w:rsidRDefault="001261FD" w:rsidP="001261FD">
      <w:pPr>
        <w:spacing w:after="160" w:line="259" w:lineRule="auto"/>
      </w:pPr>
    </w:p>
    <w:p w14:paraId="43CCB5AB" w14:textId="106948AA"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BF4992">
        <w:rPr>
          <w:noProof/>
        </w:rPr>
        <w:t>1</w:t>
      </w:r>
      <w:r>
        <w:rPr>
          <w:noProof/>
        </w:rPr>
        <w:fldChar w:fldCharType="end"/>
      </w:r>
      <w:r>
        <w:t xml:space="preserve"> Repository Structure</w:t>
      </w:r>
    </w:p>
    <w:tbl>
      <w:tblPr>
        <w:tblStyle w:val="RowAndColumnStyle"/>
        <w:tblW w:w="0" w:type="auto"/>
        <w:tblLook w:val="04A0" w:firstRow="1" w:lastRow="0" w:firstColumn="1" w:lastColumn="0" w:noHBand="0" w:noVBand="1"/>
      </w:tblPr>
      <w:tblGrid>
        <w:gridCol w:w="2268"/>
        <w:gridCol w:w="6758"/>
      </w:tblGrid>
      <w:tr w:rsidR="001261FD" w14:paraId="6E98BF58"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6235F1" w14:textId="77777777" w:rsidR="001261FD" w:rsidRDefault="001261FD" w:rsidP="005B1868">
            <w:r>
              <w:t>File/Directory</w:t>
            </w:r>
          </w:p>
        </w:tc>
        <w:tc>
          <w:tcPr>
            <w:tcW w:w="6758" w:type="dxa"/>
          </w:tcPr>
          <w:p w14:paraId="15BC29B5"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Description</w:t>
            </w:r>
          </w:p>
        </w:tc>
      </w:tr>
      <w:tr w:rsidR="001261FD" w14:paraId="250C8FF6"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74F194D1" w14:textId="77777777" w:rsidR="001261FD" w:rsidRDefault="001261FD" w:rsidP="005B1868">
            <w:pPr>
              <w:pStyle w:val="TableCellNormal"/>
            </w:pPr>
            <w:r>
              <w:t>HEAD</w:t>
            </w:r>
          </w:p>
        </w:tc>
        <w:tc>
          <w:tcPr>
            <w:tcW w:w="6758" w:type="dxa"/>
          </w:tcPr>
          <w:p w14:paraId="72E70DE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pPr>
            <w:r>
              <w:rPr>
                <w:rFonts w:ascii="AppleSystemUIFont" w:hAnsi="AppleSystemUIFont" w:cs="AppleSystemUIFont"/>
                <w:color w:val="353535"/>
                <w:szCs w:val="24"/>
              </w:rPr>
              <w:t>Points to (usually) the current commit on the current branch</w:t>
            </w:r>
          </w:p>
        </w:tc>
      </w:tr>
      <w:tr w:rsidR="001261FD" w14:paraId="6DFAD624"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6DFBA9C1" w14:textId="77777777" w:rsidR="001261FD" w:rsidRDefault="001261FD" w:rsidP="005B1868">
            <w:pPr>
              <w:pStyle w:val="TableCellNormal"/>
            </w:pPr>
            <w:r>
              <w:t>objects</w:t>
            </w:r>
          </w:p>
        </w:tc>
        <w:tc>
          <w:tcPr>
            <w:tcW w:w="6758" w:type="dxa"/>
          </w:tcPr>
          <w:p w14:paraId="6AAC45B3" w14:textId="77777777" w:rsidR="001261FD" w:rsidRPr="00D15341"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the blob objects that make up staged files and commits (file, directory, commit)</w:t>
            </w:r>
          </w:p>
        </w:tc>
      </w:tr>
      <w:tr w:rsidR="001261FD" w14:paraId="72FDA25F"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4AF6156B" w14:textId="77777777" w:rsidR="001261FD" w:rsidRDefault="001261FD" w:rsidP="005B1868">
            <w:pPr>
              <w:pStyle w:val="TableCellNormal"/>
            </w:pPr>
            <w:r>
              <w:t>refs</w:t>
            </w:r>
          </w:p>
        </w:tc>
        <w:tc>
          <w:tcPr>
            <w:tcW w:w="6758" w:type="dxa"/>
          </w:tcPr>
          <w:p w14:paraId="5DA08AE7"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Anything that points to a blob via its SHA1 hash value. Includes branches and tags</w:t>
            </w:r>
          </w:p>
        </w:tc>
      </w:tr>
      <w:tr w:rsidR="001261FD" w14:paraId="0371B395"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074B0A48" w14:textId="77777777" w:rsidR="001261FD" w:rsidRDefault="001261FD" w:rsidP="005B1868">
            <w:pPr>
              <w:pStyle w:val="TableCellNormal"/>
            </w:pPr>
            <w:r>
              <w:t>index</w:t>
            </w:r>
          </w:p>
        </w:tc>
        <w:tc>
          <w:tcPr>
            <w:tcW w:w="6758" w:type="dxa"/>
          </w:tcPr>
          <w:p w14:paraId="64D611B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references to files in the staging area</w:t>
            </w:r>
          </w:p>
        </w:tc>
      </w:tr>
    </w:tbl>
    <w:p w14:paraId="3C030D68" w14:textId="77777777" w:rsidR="001261FD" w:rsidRDefault="001261FD" w:rsidP="001261FD">
      <w:pPr>
        <w:pStyle w:val="Heading4"/>
      </w:pPr>
      <w:r>
        <w:lastRenderedPageBreak/>
        <w:t xml:space="preserve">Adding content to the working directory </w:t>
      </w:r>
    </w:p>
    <w:p w14:paraId="5C26240C" w14:textId="77777777" w:rsidR="001261FD" w:rsidRDefault="001261FD" w:rsidP="001261FD">
      <w:r>
        <w:t>Starting from an empty working directory we create a single file</w:t>
      </w:r>
    </w:p>
    <w:p w14:paraId="3E41D553" w14:textId="77777777" w:rsidR="001261FD" w:rsidRPr="00ED2556" w:rsidRDefault="001261FD" w:rsidP="001261FD">
      <w:r w:rsidRPr="00ED2556">
        <w:t>echo “Hello World” &gt; hello.txt</w:t>
      </w:r>
    </w:p>
    <w:p w14:paraId="7EA19961" w14:textId="77777777" w:rsidR="001261FD" w:rsidRDefault="001261FD" w:rsidP="001261FD">
      <w:r>
        <w:t xml:space="preserve">Git does not know anything about this file. We say the file is </w:t>
      </w:r>
      <w:r w:rsidRPr="0021165F">
        <w:rPr>
          <w:rStyle w:val="Strong"/>
        </w:rPr>
        <w:t>untracked</w:t>
      </w:r>
      <w:r>
        <w:t>. Git will not start tracking a file until we tell it to do so. If we ask git to tell us the status via the command</w:t>
      </w:r>
    </w:p>
    <w:p w14:paraId="18862257" w14:textId="77777777" w:rsidR="001261FD" w:rsidRPr="00522DC8" w:rsidRDefault="001261FD" w:rsidP="001261FD">
      <w:r w:rsidRPr="00522DC8">
        <w:t>git status</w:t>
      </w:r>
    </w:p>
    <w:p w14:paraId="6CE02012" w14:textId="77777777" w:rsidR="001261FD" w:rsidRDefault="001261FD" w:rsidP="001261FD">
      <w:pPr>
        <w:pStyle w:val="Code"/>
      </w:pPr>
    </w:p>
    <w:p w14:paraId="6D3B42C7" w14:textId="77777777" w:rsidR="001261FD" w:rsidRDefault="001261FD" w:rsidP="001261FD">
      <w:pPr>
        <w:pStyle w:val="Code"/>
      </w:pPr>
      <w:r>
        <w:t>which outputs the following</w:t>
      </w:r>
    </w:p>
    <w:p w14:paraId="157DD065" w14:textId="77777777" w:rsidR="001261FD" w:rsidRDefault="001261FD" w:rsidP="001261FD">
      <w:pPr>
        <w:pStyle w:val="Code"/>
      </w:pPr>
    </w:p>
    <w:p w14:paraId="16B06F29" w14:textId="77777777" w:rsidR="001261FD" w:rsidRPr="005453E1" w:rsidRDefault="001261FD" w:rsidP="001261FD">
      <w:pPr>
        <w:pStyle w:val="CommandOutput"/>
      </w:pPr>
      <w:r w:rsidRPr="005453E1">
        <w:t>$ git status</w:t>
      </w:r>
    </w:p>
    <w:p w14:paraId="09A541C7" w14:textId="77777777" w:rsidR="001261FD" w:rsidRPr="005453E1" w:rsidRDefault="001261FD" w:rsidP="001261FD">
      <w:pPr>
        <w:pStyle w:val="CommandOutput"/>
      </w:pPr>
      <w:r w:rsidRPr="005453E1">
        <w:t>On branch master</w:t>
      </w:r>
    </w:p>
    <w:p w14:paraId="23D92684" w14:textId="77777777" w:rsidR="001261FD" w:rsidRPr="005453E1" w:rsidRDefault="001261FD" w:rsidP="001261FD">
      <w:pPr>
        <w:pStyle w:val="CommandOutput"/>
      </w:pPr>
    </w:p>
    <w:p w14:paraId="5CA76AC5" w14:textId="77777777" w:rsidR="001261FD" w:rsidRPr="005453E1" w:rsidRDefault="001261FD" w:rsidP="001261FD">
      <w:pPr>
        <w:pStyle w:val="CommandOutput"/>
      </w:pPr>
      <w:r w:rsidRPr="005453E1">
        <w:t>No commits yet</w:t>
      </w:r>
    </w:p>
    <w:p w14:paraId="1DB7F916" w14:textId="77777777" w:rsidR="001261FD" w:rsidRPr="005453E1" w:rsidRDefault="001261FD" w:rsidP="001261FD">
      <w:pPr>
        <w:pStyle w:val="CommandOutput"/>
      </w:pPr>
    </w:p>
    <w:p w14:paraId="35DB7B96" w14:textId="77777777" w:rsidR="001261FD" w:rsidRPr="005453E1" w:rsidRDefault="001261FD" w:rsidP="001261FD">
      <w:pPr>
        <w:pStyle w:val="CommandOutput"/>
      </w:pPr>
      <w:r w:rsidRPr="005453E1">
        <w:t>Untracked files:</w:t>
      </w:r>
    </w:p>
    <w:p w14:paraId="402104FB" w14:textId="77777777" w:rsidR="001261FD" w:rsidRPr="005453E1" w:rsidRDefault="001261FD" w:rsidP="001261FD">
      <w:pPr>
        <w:pStyle w:val="CommandOutput"/>
      </w:pPr>
      <w:r w:rsidRPr="005453E1">
        <w:t xml:space="preserve">  (use "git add &lt;file&gt;..." to include in what will be committed)</w:t>
      </w:r>
    </w:p>
    <w:p w14:paraId="4DC8E2B4" w14:textId="77777777" w:rsidR="001261FD" w:rsidRPr="005453E1" w:rsidRDefault="001261FD" w:rsidP="001261FD">
      <w:pPr>
        <w:pStyle w:val="CommandOutput"/>
      </w:pPr>
    </w:p>
    <w:p w14:paraId="2EAE0535" w14:textId="77777777" w:rsidR="001261FD" w:rsidRPr="005453E1" w:rsidRDefault="001261FD" w:rsidP="001261FD">
      <w:pPr>
        <w:pStyle w:val="CommandOutput"/>
      </w:pPr>
      <w:r w:rsidRPr="005453E1">
        <w:t xml:space="preserve">        hello.txt</w:t>
      </w:r>
    </w:p>
    <w:p w14:paraId="650A98B8" w14:textId="77777777" w:rsidR="001261FD" w:rsidRPr="005453E1" w:rsidRDefault="001261FD" w:rsidP="001261FD">
      <w:pPr>
        <w:pStyle w:val="CommandOutput"/>
      </w:pPr>
    </w:p>
    <w:p w14:paraId="6291BC35" w14:textId="77777777" w:rsidR="001261FD" w:rsidRPr="005453E1" w:rsidRDefault="001261FD" w:rsidP="001261FD">
      <w:pPr>
        <w:pStyle w:val="CommandOutput"/>
      </w:pPr>
      <w:r w:rsidRPr="005453E1">
        <w:t>nothing added to commit but untracked files present (use "git add" to track)</w:t>
      </w:r>
    </w:p>
    <w:p w14:paraId="0BEE36A4" w14:textId="77777777" w:rsidR="001261FD" w:rsidRDefault="001261FD" w:rsidP="001261FD">
      <w:pPr>
        <w:pStyle w:val="Code"/>
      </w:pPr>
    </w:p>
    <w:p w14:paraId="4CB2EEF2" w14:textId="77777777" w:rsidR="001261FD" w:rsidRDefault="001261FD" w:rsidP="001261FD">
      <w:r>
        <w:t>Our working directory and repository now looks as follows</w:t>
      </w:r>
    </w:p>
    <w:p w14:paraId="07858AB1" w14:textId="77777777" w:rsidR="001261FD" w:rsidRDefault="001261FD" w:rsidP="001261FD">
      <w:pPr>
        <w:pStyle w:val="Code"/>
      </w:pPr>
    </w:p>
    <w:p w14:paraId="2926546F" w14:textId="4AC1B8F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3</w:t>
      </w:r>
      <w:r>
        <w:rPr>
          <w:noProof/>
        </w:rPr>
        <w:fldChar w:fldCharType="end"/>
      </w:r>
      <w:r>
        <w:rPr>
          <w:noProof/>
        </w:rPr>
        <w:t xml:space="preserve"> </w:t>
      </w:r>
      <w:r>
        <w:t>Untracked File</w:t>
      </w:r>
    </w:p>
    <w:p w14:paraId="3E81FFA4" w14:textId="77777777" w:rsidR="001261FD" w:rsidRDefault="001261FD" w:rsidP="001261FD">
      <w:pPr>
        <w:jc w:val="center"/>
        <w:rPr>
          <w:rFonts w:ascii="Lucida Console" w:hAnsi="Lucida Console" w:cs="Lucida Console"/>
          <w:sz w:val="18"/>
          <w:szCs w:val="18"/>
        </w:rPr>
      </w:pPr>
      <w:r w:rsidRPr="0078093C">
        <w:rPr>
          <w:rFonts w:ascii="Lucida Console" w:hAnsi="Lucida Console" w:cs="Lucida Console"/>
          <w:noProof/>
          <w:sz w:val="18"/>
          <w:szCs w:val="18"/>
        </w:rPr>
        <w:drawing>
          <wp:inline distT="0" distB="0" distL="0" distR="0" wp14:anchorId="709EEB84" wp14:editId="1BBE1D6B">
            <wp:extent cx="5557838" cy="3059089"/>
            <wp:effectExtent l="0" t="0" r="508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3947" cy="3062451"/>
                    </a:xfrm>
                    <a:prstGeom prst="rect">
                      <a:avLst/>
                    </a:prstGeom>
                  </pic:spPr>
                </pic:pic>
              </a:graphicData>
            </a:graphic>
          </wp:inline>
        </w:drawing>
      </w:r>
      <w:r>
        <w:rPr>
          <w:rFonts w:ascii="Lucida Console" w:hAnsi="Lucida Console" w:cs="Lucida Console"/>
          <w:sz w:val="18"/>
          <w:szCs w:val="18"/>
        </w:rPr>
        <w:br w:type="page"/>
      </w:r>
    </w:p>
    <w:p w14:paraId="1C38FDD6" w14:textId="77777777" w:rsidR="001261FD" w:rsidRDefault="001261FD" w:rsidP="001261FD">
      <w:pPr>
        <w:pStyle w:val="Heading4"/>
      </w:pPr>
      <w:r>
        <w:lastRenderedPageBreak/>
        <w:t>Staging a file</w:t>
      </w:r>
    </w:p>
    <w:p w14:paraId="516ECA9D" w14:textId="77777777" w:rsidR="001261FD" w:rsidRDefault="001261FD" w:rsidP="001261FD">
      <w:r>
        <w:t xml:space="preserve">We now have a file in the working directory which is not being tracked by git. If we want git to track it then we need to add it to the staging area. </w:t>
      </w:r>
    </w:p>
    <w:p w14:paraId="225FDB01" w14:textId="77777777" w:rsidR="001261FD" w:rsidRPr="00F72EAC" w:rsidRDefault="001261FD" w:rsidP="001261FD">
      <w:r w:rsidRPr="00F72EAC">
        <w:t>git add hello.txt</w:t>
      </w:r>
    </w:p>
    <w:p w14:paraId="52617367" w14:textId="77777777" w:rsidR="001261FD" w:rsidRDefault="001261FD" w:rsidP="001261FD">
      <w:pPr>
        <w:pStyle w:val="CommandOutput"/>
      </w:pPr>
      <w:r>
        <w:t>$ git status</w:t>
      </w:r>
    </w:p>
    <w:p w14:paraId="7F951F8A" w14:textId="77777777" w:rsidR="001261FD" w:rsidRDefault="001261FD" w:rsidP="001261FD">
      <w:pPr>
        <w:pStyle w:val="CommandOutput"/>
      </w:pPr>
      <w:r>
        <w:t>On branch master</w:t>
      </w:r>
    </w:p>
    <w:p w14:paraId="16E7EB45" w14:textId="77777777" w:rsidR="001261FD" w:rsidRDefault="001261FD" w:rsidP="001261FD">
      <w:pPr>
        <w:pStyle w:val="CommandOutput"/>
      </w:pPr>
    </w:p>
    <w:p w14:paraId="5A396C8A" w14:textId="77777777" w:rsidR="001261FD" w:rsidRDefault="001261FD" w:rsidP="001261FD">
      <w:pPr>
        <w:pStyle w:val="CommandOutput"/>
      </w:pPr>
      <w:r>
        <w:t>No commits yet</w:t>
      </w:r>
    </w:p>
    <w:p w14:paraId="6805C5FE" w14:textId="77777777" w:rsidR="001261FD" w:rsidRDefault="001261FD" w:rsidP="001261FD">
      <w:pPr>
        <w:pStyle w:val="CommandOutput"/>
      </w:pPr>
    </w:p>
    <w:p w14:paraId="408995A3" w14:textId="77777777" w:rsidR="001261FD" w:rsidRDefault="001261FD" w:rsidP="001261FD">
      <w:pPr>
        <w:pStyle w:val="CommandOutput"/>
      </w:pPr>
      <w:r>
        <w:t>Changes to be committed:</w:t>
      </w:r>
    </w:p>
    <w:p w14:paraId="793E6B6C" w14:textId="77777777" w:rsidR="001261FD" w:rsidRDefault="001261FD" w:rsidP="001261FD">
      <w:pPr>
        <w:pStyle w:val="CommandOutput"/>
      </w:pPr>
      <w:r>
        <w:t xml:space="preserve">  (use "git rm --cached &lt;file&gt;..." to unstage)</w:t>
      </w:r>
    </w:p>
    <w:p w14:paraId="6AAC0CF0" w14:textId="77777777" w:rsidR="001261FD" w:rsidRDefault="001261FD" w:rsidP="001261FD">
      <w:pPr>
        <w:pStyle w:val="CommandOutput"/>
      </w:pPr>
    </w:p>
    <w:p w14:paraId="65793305" w14:textId="77777777" w:rsidR="001261FD" w:rsidRDefault="001261FD" w:rsidP="001261FD">
      <w:pPr>
        <w:pStyle w:val="CommandOutput"/>
        <w:rPr>
          <w:color w:val="00BF00"/>
        </w:rPr>
      </w:pPr>
      <w:r>
        <w:t xml:space="preserve">        </w:t>
      </w:r>
      <w:r>
        <w:rPr>
          <w:color w:val="00BF00"/>
        </w:rPr>
        <w:t>new file:   hello.txt</w:t>
      </w:r>
    </w:p>
    <w:p w14:paraId="75A72CDE" w14:textId="77777777" w:rsidR="001261FD" w:rsidRDefault="001261FD" w:rsidP="001261FD"/>
    <w:p w14:paraId="297129A0" w14:textId="77777777" w:rsidR="001261FD" w:rsidRDefault="001261FD" w:rsidP="001261FD">
      <w:r>
        <w:t xml:space="preserve">Now our git repository knows about our file. </w:t>
      </w:r>
    </w:p>
    <w:p w14:paraId="7556A508" w14:textId="2F0CBF5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4</w:t>
      </w:r>
      <w:r>
        <w:rPr>
          <w:noProof/>
        </w:rPr>
        <w:fldChar w:fldCharType="end"/>
      </w:r>
      <w:r>
        <w:t xml:space="preserve"> Staged File</w:t>
      </w:r>
    </w:p>
    <w:p w14:paraId="18060FCE" w14:textId="77777777" w:rsidR="001261FD" w:rsidRDefault="001261FD" w:rsidP="001261FD">
      <w:r w:rsidRPr="0078093C">
        <w:rPr>
          <w:noProof/>
        </w:rPr>
        <w:drawing>
          <wp:inline distT="0" distB="0" distL="0" distR="0" wp14:anchorId="677B4C17" wp14:editId="0022ED5E">
            <wp:extent cx="4995863" cy="319699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8124" cy="3198445"/>
                    </a:xfrm>
                    <a:prstGeom prst="rect">
                      <a:avLst/>
                    </a:prstGeom>
                  </pic:spPr>
                </pic:pic>
              </a:graphicData>
            </a:graphic>
          </wp:inline>
        </w:drawing>
      </w:r>
    </w:p>
    <w:p w14:paraId="3B991AE4" w14:textId="77777777" w:rsidR="001261FD" w:rsidRDefault="001261FD" w:rsidP="001261FD">
      <w:pPr>
        <w:spacing w:after="160" w:line="259" w:lineRule="auto"/>
        <w:rPr>
          <w:b/>
          <w:i/>
        </w:rPr>
      </w:pPr>
      <w:r>
        <w:br w:type="page"/>
      </w:r>
    </w:p>
    <w:p w14:paraId="7BA97A7C" w14:textId="77777777" w:rsidR="001261FD" w:rsidRDefault="001261FD" w:rsidP="001261FD">
      <w:pPr>
        <w:pStyle w:val="TableCaption"/>
      </w:pPr>
    </w:p>
    <w:p w14:paraId="2FCCE933" w14:textId="2ABFCAC6"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BF4992">
        <w:rPr>
          <w:noProof/>
        </w:rPr>
        <w:t>2</w:t>
      </w:r>
      <w:r>
        <w:rPr>
          <w:noProof/>
        </w:rPr>
        <w:fldChar w:fldCharType="end"/>
      </w:r>
      <w:r>
        <w:t xml:space="preserve"> Command for examining repository blobs</w:t>
      </w:r>
    </w:p>
    <w:tbl>
      <w:tblPr>
        <w:tblStyle w:val="RowAndColumnStyle"/>
        <w:tblW w:w="0" w:type="auto"/>
        <w:tblLook w:val="04A0" w:firstRow="1" w:lastRow="0" w:firstColumn="1" w:lastColumn="0" w:noHBand="0" w:noVBand="1"/>
      </w:tblPr>
      <w:tblGrid>
        <w:gridCol w:w="4508"/>
        <w:gridCol w:w="4508"/>
      </w:tblGrid>
      <w:tr w:rsidR="001261FD" w14:paraId="379E4F0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1B10A2" w14:textId="77777777" w:rsidR="001261FD" w:rsidRDefault="001261FD" w:rsidP="005B1868">
            <w:r>
              <w:t>Command</w:t>
            </w:r>
          </w:p>
        </w:tc>
        <w:tc>
          <w:tcPr>
            <w:tcW w:w="4508" w:type="dxa"/>
          </w:tcPr>
          <w:p w14:paraId="2059FF2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Example</w:t>
            </w:r>
          </w:p>
        </w:tc>
      </w:tr>
      <w:tr w:rsidR="001261FD" w14:paraId="3F7B646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F4A09BE" w14:textId="77777777" w:rsidR="001261FD" w:rsidRDefault="001261FD" w:rsidP="005B1868">
            <w:r w:rsidRPr="00A23E45">
              <w:t>List Index File</w:t>
            </w:r>
          </w:p>
        </w:tc>
        <w:tc>
          <w:tcPr>
            <w:tcW w:w="4508" w:type="dxa"/>
          </w:tcPr>
          <w:p w14:paraId="6664AE30"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ls-files –stage</w:t>
            </w:r>
          </w:p>
        </w:tc>
      </w:tr>
      <w:tr w:rsidR="001261FD" w14:paraId="0AE8E93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BC835CF" w14:textId="77777777" w:rsidR="001261FD" w:rsidRDefault="001261FD" w:rsidP="005B1868">
            <w:r w:rsidRPr="00A23E45">
              <w:t>List Object Type</w:t>
            </w:r>
          </w:p>
        </w:tc>
        <w:tc>
          <w:tcPr>
            <w:tcW w:w="4508" w:type="dxa"/>
          </w:tcPr>
          <w:p w14:paraId="4AC5375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t 557db03</w:t>
            </w:r>
          </w:p>
        </w:tc>
      </w:tr>
      <w:tr w:rsidR="001261FD" w14:paraId="0565C107"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4487A77" w14:textId="77777777" w:rsidR="001261FD" w:rsidRPr="00A23E45" w:rsidRDefault="001261FD" w:rsidP="005B1868">
            <w:r w:rsidRPr="00A23E45">
              <w:t>List File Objects Contents</w:t>
            </w:r>
          </w:p>
        </w:tc>
        <w:tc>
          <w:tcPr>
            <w:tcW w:w="4508" w:type="dxa"/>
          </w:tcPr>
          <w:p w14:paraId="0B8EEEA4"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p 557db03</w:t>
            </w:r>
          </w:p>
        </w:tc>
      </w:tr>
      <w:tr w:rsidR="001261FD" w14:paraId="163377A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BAAECE8" w14:textId="77777777" w:rsidR="001261FD" w:rsidRPr="00A23E45" w:rsidRDefault="001261FD" w:rsidP="005B1868">
            <w:r w:rsidRPr="00A23E45">
              <w:t>Remove a file from index (staging)</w:t>
            </w:r>
          </w:p>
        </w:tc>
        <w:tc>
          <w:tcPr>
            <w:tcW w:w="4508" w:type="dxa"/>
          </w:tcPr>
          <w:p w14:paraId="574F3F12"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reset hello.txt</w:t>
            </w:r>
          </w:p>
        </w:tc>
      </w:tr>
    </w:tbl>
    <w:p w14:paraId="4F80DFAF" w14:textId="77777777" w:rsidR="001261FD" w:rsidRDefault="001261FD" w:rsidP="001261FD"/>
    <w:p w14:paraId="1E121D02" w14:textId="77777777" w:rsidR="001261FD" w:rsidRPr="00162EC7" w:rsidRDefault="001261FD" w:rsidP="001261FD">
      <w:pPr>
        <w:pStyle w:val="IntenseQuote"/>
        <w:ind w:left="0"/>
        <w:jc w:val="left"/>
      </w:pPr>
      <w:r>
        <w:br w:type="page"/>
      </w:r>
    </w:p>
    <w:p w14:paraId="37EFA6CD" w14:textId="77777777" w:rsidR="001261FD" w:rsidRDefault="001261FD" w:rsidP="001261FD">
      <w:pPr>
        <w:pStyle w:val="Heading4"/>
      </w:pPr>
      <w:r>
        <w:lastRenderedPageBreak/>
        <w:t>Committing a file</w:t>
      </w:r>
    </w:p>
    <w:p w14:paraId="7FDECE7A" w14:textId="77777777" w:rsidR="001261FD" w:rsidRDefault="001261FD" w:rsidP="001261FD">
      <w:r>
        <w:t>From the staging area the next step is to commit our file to Git. We use the commit command.</w:t>
      </w:r>
    </w:p>
    <w:p w14:paraId="21A40D84" w14:textId="77777777" w:rsidR="001261FD" w:rsidRPr="006601B2" w:rsidRDefault="001261FD" w:rsidP="001261FD">
      <w:r w:rsidRPr="006601B2">
        <w:t>git commit -m “First cut of hello” hello.txt</w:t>
      </w:r>
    </w:p>
    <w:p w14:paraId="2DA749B6" w14:textId="77777777" w:rsidR="001261FD" w:rsidRDefault="001261FD" w:rsidP="001261FD">
      <w:r>
        <w:t>Now our .git directory structure is starting to take shape</w:t>
      </w:r>
    </w:p>
    <w:p w14:paraId="05C38CE8" w14:textId="7BFE1487"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5</w:t>
      </w:r>
      <w:r>
        <w:rPr>
          <w:noProof/>
        </w:rPr>
        <w:fldChar w:fldCharType="end"/>
      </w:r>
      <w:r>
        <w:t xml:space="preserve"> Committed File</w:t>
      </w:r>
    </w:p>
    <w:p w14:paraId="3A016631" w14:textId="77777777" w:rsidR="001261FD" w:rsidRPr="00162EC7" w:rsidRDefault="001261FD" w:rsidP="001261FD">
      <w:r w:rsidRPr="000C6F23">
        <w:rPr>
          <w:noProof/>
        </w:rPr>
        <w:drawing>
          <wp:inline distT="0" distB="0" distL="0" distR="0" wp14:anchorId="56F8EEE9" wp14:editId="26F25097">
            <wp:extent cx="5731510" cy="318897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88970"/>
                    </a:xfrm>
                    <a:prstGeom prst="rect">
                      <a:avLst/>
                    </a:prstGeom>
                  </pic:spPr>
                </pic:pic>
              </a:graphicData>
            </a:graphic>
          </wp:inline>
        </w:drawing>
      </w:r>
    </w:p>
    <w:p w14:paraId="62BA2B55" w14:textId="77777777" w:rsidR="001261FD" w:rsidRPr="00790F68" w:rsidRDefault="001261FD" w:rsidP="001261FD"/>
    <w:p w14:paraId="1B1D4B4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4DDE8045" w14:textId="77777777" w:rsidR="001261FD" w:rsidRDefault="001261FD" w:rsidP="001261FD">
      <w:pPr>
        <w:pStyle w:val="Heading4"/>
      </w:pPr>
      <w:r>
        <w:lastRenderedPageBreak/>
        <w:t>A second commit – commit chaining</w:t>
      </w:r>
    </w:p>
    <w:p w14:paraId="6BEBB2DA" w14:textId="77777777" w:rsidR="001261FD" w:rsidRDefault="001261FD" w:rsidP="001261FD">
      <w:r>
        <w:t>The key thing to note when adding a second commit is that it has a pointer back to the original commit. In this way commits are chained together</w:t>
      </w:r>
    </w:p>
    <w:p w14:paraId="4C394297" w14:textId="77777777" w:rsidR="001261FD" w:rsidRPr="006601B2" w:rsidRDefault="001261FD" w:rsidP="001261FD">
      <w:r w:rsidRPr="006601B2">
        <w:t>echo “Moi” &gt;&gt; hello.txt</w:t>
      </w:r>
    </w:p>
    <w:p w14:paraId="4BBC7C30" w14:textId="77777777" w:rsidR="001261FD" w:rsidRPr="006601B2" w:rsidRDefault="001261FD" w:rsidP="001261FD">
      <w:r w:rsidRPr="006601B2">
        <w:t>git add hello.txt</w:t>
      </w:r>
    </w:p>
    <w:p w14:paraId="18F51568" w14:textId="77777777" w:rsidR="001261FD" w:rsidRPr="006601B2" w:rsidRDefault="001261FD" w:rsidP="001261FD">
      <w:r w:rsidRPr="006601B2">
        <w:t>git commit -m “second line in file” hello.txt</w:t>
      </w:r>
    </w:p>
    <w:p w14:paraId="0D42F3B4" w14:textId="3DCFAAF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6</w:t>
      </w:r>
      <w:r>
        <w:rPr>
          <w:noProof/>
        </w:rPr>
        <w:fldChar w:fldCharType="end"/>
      </w:r>
      <w:r>
        <w:t xml:space="preserve"> A Second Commit</w:t>
      </w:r>
    </w:p>
    <w:p w14:paraId="5C8BE75A" w14:textId="77777777" w:rsidR="001261FD" w:rsidRDefault="001261FD" w:rsidP="001261FD">
      <w:r w:rsidRPr="00BE4215">
        <w:rPr>
          <w:noProof/>
        </w:rPr>
        <w:drawing>
          <wp:inline distT="0" distB="0" distL="0" distR="0" wp14:anchorId="390A80F4" wp14:editId="6301F125">
            <wp:extent cx="4995863" cy="259756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01676" cy="2600583"/>
                    </a:xfrm>
                    <a:prstGeom prst="rect">
                      <a:avLst/>
                    </a:prstGeom>
                  </pic:spPr>
                </pic:pic>
              </a:graphicData>
            </a:graphic>
          </wp:inline>
        </w:drawing>
      </w:r>
    </w:p>
    <w:p w14:paraId="7E3752E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2B74D870" w14:textId="77777777" w:rsidR="001261FD" w:rsidRDefault="001261FD" w:rsidP="00C43AEA">
      <w:pPr>
        <w:pStyle w:val="Heading2"/>
      </w:pPr>
      <w:bookmarkStart w:id="1" w:name="_Merging"/>
      <w:bookmarkEnd w:id="1"/>
      <w:r>
        <w:lastRenderedPageBreak/>
        <w:t>Merging</w:t>
      </w:r>
    </w:p>
    <w:p w14:paraId="3CA01D39" w14:textId="77777777" w:rsidR="001261FD" w:rsidRPr="006601B2" w:rsidRDefault="001261FD" w:rsidP="00BB5158">
      <w:pPr>
        <w:pStyle w:val="Heading3"/>
        <w:rPr>
          <w:rStyle w:val="Heading1Char1"/>
          <w:b w:val="0"/>
          <w:bCs w:val="0"/>
          <w:color w:val="7076CC" w:themeColor="text2" w:themeTint="99"/>
          <w:sz w:val="24"/>
          <w:szCs w:val="25"/>
        </w:rPr>
      </w:pPr>
      <w:r w:rsidRPr="006601B2">
        <w:rPr>
          <w:rStyle w:val="Heading1Char1"/>
          <w:color w:val="7076CC" w:themeColor="text2" w:themeTint="99"/>
          <w:sz w:val="24"/>
          <w:szCs w:val="25"/>
        </w:rPr>
        <w:t>Merge</w:t>
      </w:r>
    </w:p>
    <w:p w14:paraId="658DFA0F" w14:textId="77777777" w:rsidR="001261FD" w:rsidRPr="0080349B" w:rsidRDefault="001261FD" w:rsidP="001261FD">
      <w:r>
        <w:t xml:space="preserve">git merge merges a named branch into the current branch. The current branch is the target and the named branch is the source. If the destination branch has not had any changes since the source branch was created, we can do a fast forward merge. The following merges the source branch called feature into the destination branch feature. </w:t>
      </w:r>
    </w:p>
    <w:p w14:paraId="12BEEFF0" w14:textId="77777777" w:rsidR="001261FD" w:rsidRPr="006601B2" w:rsidRDefault="001261FD" w:rsidP="001261FD">
      <w:r w:rsidRPr="006601B2">
        <w:t>git checkout master</w:t>
      </w:r>
    </w:p>
    <w:p w14:paraId="42077F89" w14:textId="77777777" w:rsidR="001261FD" w:rsidRPr="00CE17E6" w:rsidRDefault="001261FD" w:rsidP="001261FD">
      <w:pPr>
        <w:rPr>
          <w:rFonts w:ascii="Courier New" w:hAnsi="Courier New"/>
          <w:noProof/>
          <w:sz w:val="20"/>
          <w:szCs w:val="23"/>
        </w:rPr>
      </w:pPr>
      <w:r w:rsidRPr="006601B2">
        <w:t>git merge feature</w:t>
      </w:r>
    </w:p>
    <w:p w14:paraId="34B49133" w14:textId="27CE7BA5"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7</w:t>
      </w:r>
      <w:r>
        <w:rPr>
          <w:noProof/>
        </w:rPr>
        <w:fldChar w:fldCharType="end"/>
      </w:r>
      <w:r>
        <w:t xml:space="preserve"> Merging</w:t>
      </w:r>
    </w:p>
    <w:p w14:paraId="0E33109F" w14:textId="77777777" w:rsidR="001261FD" w:rsidRPr="00BE4215" w:rsidRDefault="001261FD" w:rsidP="001261FD">
      <w:r w:rsidRPr="00761708">
        <w:rPr>
          <w:noProof/>
        </w:rPr>
        <w:drawing>
          <wp:inline distT="0" distB="0" distL="0" distR="0" wp14:anchorId="5C8D16D8" wp14:editId="2BB246B8">
            <wp:extent cx="5731510" cy="2554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54605"/>
                    </a:xfrm>
                    <a:prstGeom prst="rect">
                      <a:avLst/>
                    </a:prstGeom>
                  </pic:spPr>
                </pic:pic>
              </a:graphicData>
            </a:graphic>
          </wp:inline>
        </w:drawing>
      </w:r>
    </w:p>
    <w:p w14:paraId="581154F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2BF654B7" w14:textId="77777777" w:rsidR="001261FD" w:rsidRDefault="001261FD" w:rsidP="00BB5158">
      <w:pPr>
        <w:pStyle w:val="Heading3"/>
      </w:pPr>
      <w:r>
        <w:lastRenderedPageBreak/>
        <w:t>Rebase</w:t>
      </w:r>
    </w:p>
    <w:p w14:paraId="241CAC0D" w14:textId="77777777" w:rsidR="001261FD" w:rsidRDefault="001261FD" w:rsidP="001261FD">
      <w:r>
        <w:t xml:space="preserve">Rebase takes the changes in </w:t>
      </w:r>
      <w:r w:rsidRPr="006601B2">
        <w:rPr>
          <w:rStyle w:val="Emphasis"/>
        </w:rPr>
        <w:t>feature</w:t>
      </w:r>
      <w:r>
        <w:t xml:space="preserve"> and applies them on top of the head of </w:t>
      </w:r>
      <w:r w:rsidRPr="006601B2">
        <w:rPr>
          <w:rStyle w:val="emphasisChar"/>
        </w:rPr>
        <w:t>master</w:t>
      </w:r>
      <w:r>
        <w:t xml:space="preserve"> and then updates </w:t>
      </w:r>
      <w:r w:rsidRPr="006601B2">
        <w:rPr>
          <w:rStyle w:val="emphasisChar"/>
        </w:rPr>
        <w:t>feature</w:t>
      </w:r>
      <w:r>
        <w:t xml:space="preserve"> to point to resulting latest delta commit. Master is </w:t>
      </w:r>
      <w:r w:rsidRPr="006601B2">
        <w:rPr>
          <w:rStyle w:val="Strong"/>
        </w:rPr>
        <w:t>unchanged</w:t>
      </w:r>
      <w:r>
        <w:t xml:space="preserve"> but now it can be easily fast forwarded to the tip of feature.</w:t>
      </w:r>
    </w:p>
    <w:p w14:paraId="7B0131B5" w14:textId="77777777" w:rsidR="001261FD" w:rsidRPr="006601B2" w:rsidRDefault="001261FD" w:rsidP="001261FD">
      <w:r w:rsidRPr="006601B2">
        <w:t xml:space="preserve">git checkout feature </w:t>
      </w:r>
    </w:p>
    <w:p w14:paraId="77DCD56D" w14:textId="77777777" w:rsidR="001261FD" w:rsidRPr="006601B2" w:rsidRDefault="001261FD" w:rsidP="001261FD">
      <w:r w:rsidRPr="006601B2">
        <w:t>git rebase master</w:t>
      </w:r>
    </w:p>
    <w:p w14:paraId="6DF4AD5B" w14:textId="76B32B84"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8</w:t>
      </w:r>
      <w:r>
        <w:rPr>
          <w:noProof/>
        </w:rPr>
        <w:fldChar w:fldCharType="end"/>
      </w:r>
      <w:r>
        <w:t xml:space="preserve"> Rebase</w:t>
      </w:r>
    </w:p>
    <w:p w14:paraId="5EAB7883" w14:textId="77777777" w:rsidR="001261FD" w:rsidRPr="006C378E" w:rsidRDefault="001261FD" w:rsidP="001261FD">
      <w:r w:rsidRPr="00761708">
        <w:rPr>
          <w:noProof/>
        </w:rPr>
        <w:drawing>
          <wp:inline distT="0" distB="0" distL="0" distR="0" wp14:anchorId="714FCA0C" wp14:editId="1D0719F5">
            <wp:extent cx="5731510" cy="25679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67940"/>
                    </a:xfrm>
                    <a:prstGeom prst="rect">
                      <a:avLst/>
                    </a:prstGeom>
                  </pic:spPr>
                </pic:pic>
              </a:graphicData>
            </a:graphic>
          </wp:inline>
        </w:drawing>
      </w:r>
    </w:p>
    <w:p w14:paraId="733B2E8D" w14:textId="77777777" w:rsidR="001261FD" w:rsidRPr="00796AE0" w:rsidRDefault="001261FD" w:rsidP="001261FD"/>
    <w:p w14:paraId="4075C5D1" w14:textId="77777777" w:rsidR="001261FD" w:rsidRDefault="001261FD" w:rsidP="001261FD">
      <w:pPr>
        <w:spacing w:after="160" w:line="259" w:lineRule="auto"/>
        <w:rPr>
          <w:rFonts w:asciiTheme="majorHAnsi" w:eastAsiaTheme="majorEastAsia" w:hAnsiTheme="majorHAnsi" w:cstheme="majorBidi"/>
          <w:color w:val="31378B" w:themeColor="text2"/>
          <w:sz w:val="36"/>
          <w:szCs w:val="30"/>
        </w:rPr>
      </w:pPr>
      <w:r>
        <w:br w:type="page"/>
      </w:r>
    </w:p>
    <w:p w14:paraId="0132C0AA" w14:textId="77777777" w:rsidR="001261FD" w:rsidRDefault="001261FD" w:rsidP="00BB5158">
      <w:pPr>
        <w:pStyle w:val="Heading3"/>
      </w:pPr>
      <w:r>
        <w:lastRenderedPageBreak/>
        <w:t>Fast Forward Merge</w:t>
      </w:r>
    </w:p>
    <w:p w14:paraId="1315F627" w14:textId="77777777" w:rsidR="001261FD" w:rsidRPr="0072417E" w:rsidRDefault="001261FD" w:rsidP="001261FD">
      <w:r>
        <w:t>When the source branch already has all the commit in the target branch merging is simply a case of move the target pointer to the same commit pointed to by the source branch. This is known as a fast forward merge</w:t>
      </w:r>
    </w:p>
    <w:p w14:paraId="4C90F914" w14:textId="43D45C4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9</w:t>
      </w:r>
      <w:r>
        <w:rPr>
          <w:noProof/>
        </w:rPr>
        <w:fldChar w:fldCharType="end"/>
      </w:r>
      <w:r>
        <w:t xml:space="preserve"> Fast Forward Merge</w:t>
      </w:r>
    </w:p>
    <w:p w14:paraId="70B06179" w14:textId="77777777" w:rsidR="001261FD" w:rsidRPr="0072417E" w:rsidRDefault="001261FD" w:rsidP="001261FD">
      <w:r w:rsidRPr="0072417E">
        <w:rPr>
          <w:noProof/>
        </w:rPr>
        <w:drawing>
          <wp:inline distT="0" distB="0" distL="0" distR="0" wp14:anchorId="347B9F8D" wp14:editId="05A4AC02">
            <wp:extent cx="5731510" cy="3114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14040"/>
                    </a:xfrm>
                    <a:prstGeom prst="rect">
                      <a:avLst/>
                    </a:prstGeom>
                  </pic:spPr>
                </pic:pic>
              </a:graphicData>
            </a:graphic>
          </wp:inline>
        </w:drawing>
      </w:r>
    </w:p>
    <w:p w14:paraId="39984203" w14:textId="77777777" w:rsidR="001261FD" w:rsidRDefault="001261FD" w:rsidP="00BB5158">
      <w:pPr>
        <w:pStyle w:val="Heading2"/>
      </w:pPr>
      <w:bookmarkStart w:id="2" w:name="_Rolling_back_changes"/>
      <w:bookmarkEnd w:id="2"/>
      <w:r>
        <w:br w:type="page"/>
      </w:r>
      <w:r>
        <w:lastRenderedPageBreak/>
        <w:t>Rolling back changes</w:t>
      </w:r>
    </w:p>
    <w:p w14:paraId="21294C07" w14:textId="77777777" w:rsidR="001261FD" w:rsidRDefault="001261FD" w:rsidP="00BB5158">
      <w:pPr>
        <w:pStyle w:val="Heading3"/>
      </w:pPr>
      <w:r>
        <w:t>Reset</w:t>
      </w:r>
    </w:p>
    <w:p w14:paraId="48566157" w14:textId="77777777" w:rsidR="001261FD" w:rsidRDefault="001261FD" w:rsidP="001261FD">
      <w:r>
        <w:t xml:space="preserve">If we want to set the head back to a previous commit, we can use the reset command. Options control how many we go back too. </w:t>
      </w:r>
    </w:p>
    <w:p w14:paraId="34E1144F" w14:textId="77777777" w:rsidR="001261FD" w:rsidRDefault="001261FD" w:rsidP="001261FD">
      <w:pPr>
        <w:pStyle w:val="ListBullet"/>
      </w:pPr>
      <w:r>
        <w:t>Soft - only reset the head pointer. Leave the staging and working directory as is</w:t>
      </w:r>
    </w:p>
    <w:p w14:paraId="39D4DC0A" w14:textId="77777777" w:rsidR="001261FD" w:rsidRDefault="001261FD" w:rsidP="001261FD">
      <w:pPr>
        <w:pStyle w:val="ListBullet"/>
      </w:pPr>
      <w:r>
        <w:t xml:space="preserve">Mixed - set pointer and staging area. Leave working area as is </w:t>
      </w:r>
    </w:p>
    <w:p w14:paraId="360A2E18" w14:textId="77777777" w:rsidR="001261FD" w:rsidRDefault="001261FD" w:rsidP="001261FD">
      <w:pPr>
        <w:pStyle w:val="ListBullet"/>
      </w:pPr>
      <w:r>
        <w:t>Hard - update pointer, staging and working directory</w:t>
      </w:r>
    </w:p>
    <w:p w14:paraId="3F972CFB" w14:textId="56D7C6EA"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0</w:t>
      </w:r>
      <w:r>
        <w:rPr>
          <w:noProof/>
        </w:rPr>
        <w:fldChar w:fldCharType="end"/>
      </w:r>
      <w:r>
        <w:t xml:space="preserve"> Reset</w:t>
      </w:r>
    </w:p>
    <w:p w14:paraId="25A55FFE" w14:textId="77777777" w:rsidR="001261FD" w:rsidRDefault="001261FD" w:rsidP="001261FD">
      <w:r w:rsidRPr="006041FE">
        <w:rPr>
          <w:noProof/>
        </w:rPr>
        <w:drawing>
          <wp:inline distT="0" distB="0" distL="0" distR="0" wp14:anchorId="19677CA8" wp14:editId="3225E7CA">
            <wp:extent cx="5731510" cy="25126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12695"/>
                    </a:xfrm>
                    <a:prstGeom prst="rect">
                      <a:avLst/>
                    </a:prstGeom>
                  </pic:spPr>
                </pic:pic>
              </a:graphicData>
            </a:graphic>
          </wp:inline>
        </w:drawing>
      </w:r>
    </w:p>
    <w:p w14:paraId="54605FB3" w14:textId="77777777" w:rsidR="001261FD" w:rsidRDefault="001261FD" w:rsidP="001261FD"/>
    <w:tbl>
      <w:tblPr>
        <w:tblStyle w:val="RowAndColumnStyle"/>
        <w:tblW w:w="0" w:type="auto"/>
        <w:tblLook w:val="04A0" w:firstRow="1" w:lastRow="0" w:firstColumn="1" w:lastColumn="0" w:noHBand="0" w:noVBand="1"/>
      </w:tblPr>
      <w:tblGrid>
        <w:gridCol w:w="4582"/>
        <w:gridCol w:w="4444"/>
      </w:tblGrid>
      <w:tr w:rsidR="001261FD" w14:paraId="4DD8F0DF"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10443A5C"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47F973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7E73E46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69D7754" w14:textId="77777777" w:rsidR="001261FD" w:rsidRPr="00F01634" w:rsidRDefault="001261FD" w:rsidP="005B1868">
            <w:r>
              <w:t>git reset --hard HEAD^</w:t>
            </w:r>
          </w:p>
        </w:tc>
        <w:tc>
          <w:tcPr>
            <w:tcW w:w="4508" w:type="dxa"/>
          </w:tcPr>
          <w:p w14:paraId="31F77C9A"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0A4EBA9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F0F2A8D" w14:textId="77777777" w:rsidR="001261FD" w:rsidRDefault="001261FD" w:rsidP="005B1868">
            <w:r>
              <w:t>git reset -- hard HEAD~2</w:t>
            </w:r>
          </w:p>
        </w:tc>
        <w:tc>
          <w:tcPr>
            <w:tcW w:w="4508" w:type="dxa"/>
          </w:tcPr>
          <w:p w14:paraId="43E02DED"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50FB71B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959C087" w14:textId="77777777" w:rsidR="001261FD" w:rsidRDefault="001261FD" w:rsidP="005B1868">
            <w:r>
              <w:t>git reset HEAD --hard</w:t>
            </w:r>
          </w:p>
          <w:p w14:paraId="533BA3F4" w14:textId="77777777" w:rsidR="001261FD" w:rsidRDefault="001261FD" w:rsidP="005B1868"/>
        </w:tc>
        <w:tc>
          <w:tcPr>
            <w:tcW w:w="4508" w:type="dxa"/>
          </w:tcPr>
          <w:p w14:paraId="320DA839"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staging and working directory to latest commit</w:t>
            </w:r>
          </w:p>
        </w:tc>
      </w:tr>
    </w:tbl>
    <w:p w14:paraId="59465F9B" w14:textId="77777777" w:rsidR="001261FD" w:rsidRDefault="001261FD" w:rsidP="001261FD"/>
    <w:p w14:paraId="7BCEAD40"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2D95853" w14:textId="77777777" w:rsidR="001261FD" w:rsidRDefault="001261FD" w:rsidP="00BB5158">
      <w:pPr>
        <w:pStyle w:val="Heading3"/>
      </w:pPr>
      <w:r>
        <w:lastRenderedPageBreak/>
        <w:t>Revert</w:t>
      </w:r>
    </w:p>
    <w:p w14:paraId="271E4D88" w14:textId="77777777" w:rsidR="001261FD" w:rsidRDefault="001261FD" w:rsidP="001261FD">
      <w:pPr>
        <w:rPr>
          <w:rFonts w:eastAsiaTheme="majorEastAsia"/>
        </w:rPr>
      </w:pPr>
      <w:r>
        <w:rPr>
          <w:rFonts w:eastAsiaTheme="majorEastAsia"/>
        </w:rPr>
        <w:t xml:space="preserve">Unlike reset, revert effectively undo changes by taking the old code and reapplying it on top of the current code. </w:t>
      </w:r>
    </w:p>
    <w:p w14:paraId="50912B07" w14:textId="7DF7AFA2" w:rsidR="001261FD" w:rsidRDefault="001261FD" w:rsidP="001261FD">
      <w:pPr>
        <w:pStyle w:val="CaptionFigure"/>
        <w:rPr>
          <w:rFonts w:eastAsiaTheme="majorEastAsia"/>
        </w:rPr>
      </w:pPr>
      <w:r>
        <w:t xml:space="preserve">Figure </w:t>
      </w:r>
      <w:r>
        <w:rPr>
          <w:noProof/>
        </w:rPr>
        <w:fldChar w:fldCharType="begin"/>
      </w:r>
      <w:r>
        <w:rPr>
          <w:noProof/>
        </w:rPr>
        <w:instrText xml:space="preserve"> SEQ Figure \* ARABIC </w:instrText>
      </w:r>
      <w:r>
        <w:rPr>
          <w:noProof/>
        </w:rPr>
        <w:fldChar w:fldCharType="separate"/>
      </w:r>
      <w:r w:rsidR="00BF4992">
        <w:rPr>
          <w:noProof/>
        </w:rPr>
        <w:t>11</w:t>
      </w:r>
      <w:r>
        <w:rPr>
          <w:noProof/>
        </w:rPr>
        <w:fldChar w:fldCharType="end"/>
      </w:r>
      <w:r>
        <w:t xml:space="preserve"> Revert</w:t>
      </w:r>
    </w:p>
    <w:p w14:paraId="6C2C9677" w14:textId="77777777" w:rsidR="001261FD" w:rsidRDefault="001261FD" w:rsidP="001261FD">
      <w:pPr>
        <w:jc w:val="center"/>
        <w:rPr>
          <w:rFonts w:eastAsiaTheme="majorEastAsia"/>
        </w:rPr>
      </w:pPr>
      <w:r w:rsidRPr="0072417E">
        <w:rPr>
          <w:rFonts w:eastAsiaTheme="majorEastAsia"/>
          <w:noProof/>
        </w:rPr>
        <w:drawing>
          <wp:inline distT="0" distB="0" distL="0" distR="0" wp14:anchorId="7339F10B" wp14:editId="10E129D6">
            <wp:extent cx="5731510" cy="3529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29965"/>
                    </a:xfrm>
                    <a:prstGeom prst="rect">
                      <a:avLst/>
                    </a:prstGeom>
                  </pic:spPr>
                </pic:pic>
              </a:graphicData>
            </a:graphic>
          </wp:inline>
        </w:drawing>
      </w:r>
    </w:p>
    <w:p w14:paraId="059534C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816F00A" w14:textId="77777777" w:rsidR="001261FD" w:rsidRDefault="001261FD" w:rsidP="00BB5158">
      <w:pPr>
        <w:pStyle w:val="Heading2"/>
      </w:pPr>
      <w:bookmarkStart w:id="3" w:name="_Cleaning_Up"/>
      <w:bookmarkEnd w:id="3"/>
      <w:r>
        <w:lastRenderedPageBreak/>
        <w:t>Cleaning Up</w:t>
      </w:r>
    </w:p>
    <w:p w14:paraId="3303947D" w14:textId="77777777" w:rsidR="001261FD" w:rsidRDefault="001261FD" w:rsidP="00BB5158">
      <w:pPr>
        <w:pStyle w:val="Heading3"/>
      </w:pPr>
      <w:r>
        <w:t>Delete Branch</w:t>
      </w:r>
    </w:p>
    <w:p w14:paraId="2B64459F" w14:textId="77777777" w:rsidR="001261FD" w:rsidRPr="00873D18" w:rsidRDefault="001261FD" w:rsidP="001261FD"/>
    <w:p w14:paraId="40CF9FCE" w14:textId="20181511"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2</w:t>
      </w:r>
      <w:r>
        <w:rPr>
          <w:noProof/>
        </w:rPr>
        <w:fldChar w:fldCharType="end"/>
      </w:r>
      <w:r>
        <w:t xml:space="preserve"> Delete Branch</w:t>
      </w:r>
    </w:p>
    <w:p w14:paraId="783280C4" w14:textId="77777777" w:rsidR="001261FD" w:rsidRPr="002B1E7F" w:rsidRDefault="001261FD" w:rsidP="001261FD">
      <w:r w:rsidRPr="002B1E7F">
        <w:rPr>
          <w:noProof/>
        </w:rPr>
        <w:drawing>
          <wp:inline distT="0" distB="0" distL="0" distR="0" wp14:anchorId="290EAD84" wp14:editId="33237254">
            <wp:extent cx="5731510" cy="4180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80205"/>
                    </a:xfrm>
                    <a:prstGeom prst="rect">
                      <a:avLst/>
                    </a:prstGeom>
                  </pic:spPr>
                </pic:pic>
              </a:graphicData>
            </a:graphic>
          </wp:inline>
        </w:drawing>
      </w:r>
    </w:p>
    <w:p w14:paraId="4482E4B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6C8D816B" w14:textId="77777777" w:rsidR="001261FD" w:rsidRDefault="001261FD" w:rsidP="00BB5158">
      <w:pPr>
        <w:pStyle w:val="Heading3"/>
      </w:pPr>
      <w:r>
        <w:lastRenderedPageBreak/>
        <w:t>Rename branch</w:t>
      </w:r>
    </w:p>
    <w:p w14:paraId="0BAADB83" w14:textId="77777777" w:rsidR="001261FD" w:rsidRPr="00873D18" w:rsidRDefault="001261FD" w:rsidP="001261FD"/>
    <w:p w14:paraId="34B3EAF6" w14:textId="072CF4EA"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3</w:t>
      </w:r>
      <w:r>
        <w:rPr>
          <w:noProof/>
        </w:rPr>
        <w:fldChar w:fldCharType="end"/>
      </w:r>
      <w:r>
        <w:t xml:space="preserve"> Rename Branch</w:t>
      </w:r>
    </w:p>
    <w:p w14:paraId="7549A5F2" w14:textId="77777777" w:rsidR="001261FD" w:rsidRPr="0011311F" w:rsidRDefault="001261FD" w:rsidP="001261FD">
      <w:r w:rsidRPr="0011311F">
        <w:rPr>
          <w:noProof/>
        </w:rPr>
        <w:drawing>
          <wp:inline distT="0" distB="0" distL="0" distR="0" wp14:anchorId="71E5BE07" wp14:editId="15B8179E">
            <wp:extent cx="5731510" cy="3564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564890"/>
                    </a:xfrm>
                    <a:prstGeom prst="rect">
                      <a:avLst/>
                    </a:prstGeom>
                  </pic:spPr>
                </pic:pic>
              </a:graphicData>
            </a:graphic>
          </wp:inline>
        </w:drawing>
      </w:r>
    </w:p>
    <w:p w14:paraId="2570392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5D4DCAA9" w14:textId="77777777" w:rsidR="001261FD" w:rsidRDefault="001261FD" w:rsidP="00BB5158">
      <w:pPr>
        <w:pStyle w:val="Heading3"/>
      </w:pPr>
      <w:r>
        <w:lastRenderedPageBreak/>
        <w:t>Change commit messages</w:t>
      </w:r>
    </w:p>
    <w:p w14:paraId="0C649D66" w14:textId="77777777" w:rsidR="001261FD" w:rsidRPr="0061205B" w:rsidRDefault="001261FD" w:rsidP="001261FD">
      <w:r>
        <w:t>The following procedure shows how to change the commit messages on the last two commits. The first step is to run interactive rebase as followings</w:t>
      </w:r>
    </w:p>
    <w:p w14:paraId="0AF70A08" w14:textId="77777777" w:rsidR="001261FD" w:rsidRPr="0001708E" w:rsidRDefault="001261FD" w:rsidP="001261FD">
      <w:r w:rsidRPr="0001708E">
        <w:t>git rebase -i HEAD~2</w:t>
      </w:r>
    </w:p>
    <w:p w14:paraId="42487C52" w14:textId="77777777" w:rsidR="001261FD" w:rsidRPr="0061205B" w:rsidRDefault="001261FD" w:rsidP="001261FD">
      <w:r>
        <w:t>An editor will pop up. Change the first two lines to look like this</w:t>
      </w:r>
    </w:p>
    <w:p w14:paraId="71D61E18"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684cdb7 M2</w:t>
      </w:r>
    </w:p>
    <w:p w14:paraId="3E4D636C"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237705a M3</w:t>
      </w:r>
    </w:p>
    <w:p w14:paraId="39EC04DF" w14:textId="77777777" w:rsidR="001261FD"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Regular" w:eastAsiaTheme="minorHAnsi" w:hAnsi="Menlo-Regular" w:cs="Menlo-Regular"/>
          <w:color w:val="000000"/>
          <w:lang w:eastAsia="en-US"/>
        </w:rPr>
      </w:pPr>
    </w:p>
    <w:p w14:paraId="2E83A24C" w14:textId="77777777" w:rsidR="001261FD" w:rsidRDefault="001261FD" w:rsidP="001261FD">
      <w:r>
        <w:t>then an editor will open with the current commit message for each commit. Change it to be the new commit message in each case. For me I change M2 to be M2’ and M3 to be M3’</w:t>
      </w:r>
    </w:p>
    <w:p w14:paraId="0AF61BCC" w14:textId="5FEED6A6"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4</w:t>
      </w:r>
      <w:r>
        <w:rPr>
          <w:noProof/>
        </w:rPr>
        <w:fldChar w:fldCharType="end"/>
      </w:r>
      <w:r>
        <w:t xml:space="preserve"> Changing Commit Messages</w:t>
      </w:r>
    </w:p>
    <w:p w14:paraId="1E9520F3" w14:textId="77777777" w:rsidR="001261FD" w:rsidRDefault="001261FD" w:rsidP="001261FD">
      <w:r w:rsidRPr="00F75172">
        <w:rPr>
          <w:noProof/>
        </w:rPr>
        <w:drawing>
          <wp:inline distT="0" distB="0" distL="0" distR="0" wp14:anchorId="526ED2A7" wp14:editId="00942ABC">
            <wp:extent cx="5731510" cy="29102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10205"/>
                    </a:xfrm>
                    <a:prstGeom prst="rect">
                      <a:avLst/>
                    </a:prstGeom>
                  </pic:spPr>
                </pic:pic>
              </a:graphicData>
            </a:graphic>
          </wp:inline>
        </w:drawing>
      </w:r>
    </w:p>
    <w:p w14:paraId="5A1DDAD3" w14:textId="77777777" w:rsidR="001261FD" w:rsidRPr="00885792" w:rsidRDefault="001261FD" w:rsidP="001261FD"/>
    <w:p w14:paraId="4660B49B" w14:textId="77777777" w:rsidR="001261FD" w:rsidRDefault="001261FD" w:rsidP="001261FD">
      <w:r>
        <w:t xml:space="preserve">Note that the original commits are not actually changed. What happens is two new commits are creates as clones of the original commits with their commit messages changed. The original commits are still in the repository, but they are now </w:t>
      </w:r>
      <w:r w:rsidRPr="0001708E">
        <w:rPr>
          <w:rStyle w:val="Strong"/>
        </w:rPr>
        <w:t>detached</w:t>
      </w:r>
      <w:r>
        <w:t>.</w:t>
      </w:r>
    </w:p>
    <w:p w14:paraId="06FD83FD" w14:textId="77777777" w:rsidR="001261FD" w:rsidRDefault="001261FD" w:rsidP="00BB5158">
      <w:pPr>
        <w:pStyle w:val="Heading3"/>
      </w:pPr>
      <w:r>
        <w:br w:type="page"/>
      </w:r>
      <w:r>
        <w:lastRenderedPageBreak/>
        <w:t>Combining commits</w:t>
      </w:r>
    </w:p>
    <w:p w14:paraId="46BD470B" w14:textId="77777777" w:rsidR="001261FD" w:rsidRDefault="001261FD" w:rsidP="001261FD">
      <w:r>
        <w:t>We can also use interactive rebase to combine commits together</w:t>
      </w:r>
    </w:p>
    <w:p w14:paraId="665B4B6F" w14:textId="77777777" w:rsidR="001261FD" w:rsidRPr="0061205B" w:rsidRDefault="001261FD" w:rsidP="001261FD">
      <w:r>
        <w:t>first step is to run interactive rebase as followings</w:t>
      </w:r>
    </w:p>
    <w:p w14:paraId="5769C461" w14:textId="77777777" w:rsidR="001261FD" w:rsidRPr="00B93B1F" w:rsidRDefault="001261FD" w:rsidP="001261FD">
      <w:r w:rsidRPr="00B93B1F">
        <w:t>git rebase -i HEAD~2</w:t>
      </w:r>
    </w:p>
    <w:p w14:paraId="0F9F9C07" w14:textId="77777777" w:rsidR="001261FD" w:rsidRPr="0061205B" w:rsidRDefault="001261FD" w:rsidP="001261FD">
      <w:r>
        <w:t>An editor will pop up. Change the first two lines to look like this</w:t>
      </w:r>
    </w:p>
    <w:p w14:paraId="79316366"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pick 684cdb7 M2</w:t>
      </w:r>
    </w:p>
    <w:p w14:paraId="76BF3C5C"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squash 237705a M3</w:t>
      </w:r>
    </w:p>
    <w:p w14:paraId="217B7C73" w14:textId="77777777" w:rsidR="001261FD" w:rsidRPr="00B913A8" w:rsidRDefault="001261FD" w:rsidP="001261FD"/>
    <w:p w14:paraId="19621854" w14:textId="1BEFCAF1"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5</w:t>
      </w:r>
      <w:r>
        <w:rPr>
          <w:noProof/>
        </w:rPr>
        <w:fldChar w:fldCharType="end"/>
      </w:r>
      <w:r>
        <w:t xml:space="preserve"> Combing Commits</w:t>
      </w:r>
    </w:p>
    <w:p w14:paraId="634C0C1B" w14:textId="77777777" w:rsidR="001261FD" w:rsidRDefault="001261FD" w:rsidP="001261FD">
      <w:pPr>
        <w:rPr>
          <w:rFonts w:asciiTheme="majorHAnsi" w:eastAsiaTheme="majorEastAsia" w:hAnsiTheme="majorHAnsi" w:cstheme="majorBidi"/>
          <w:color w:val="31378B" w:themeColor="text2"/>
          <w:sz w:val="52"/>
          <w:szCs w:val="30"/>
        </w:rPr>
      </w:pPr>
      <w:r w:rsidRPr="00F75172">
        <w:rPr>
          <w:rFonts w:asciiTheme="majorHAnsi" w:eastAsiaTheme="majorEastAsia" w:hAnsiTheme="majorHAnsi" w:cstheme="majorBidi"/>
          <w:noProof/>
          <w:color w:val="31378B" w:themeColor="text2"/>
          <w:sz w:val="52"/>
          <w:szCs w:val="30"/>
        </w:rPr>
        <w:drawing>
          <wp:inline distT="0" distB="0" distL="0" distR="0" wp14:anchorId="4F382E83" wp14:editId="395D249E">
            <wp:extent cx="5731510" cy="27197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19705"/>
                    </a:xfrm>
                    <a:prstGeom prst="rect">
                      <a:avLst/>
                    </a:prstGeom>
                  </pic:spPr>
                </pic:pic>
              </a:graphicData>
            </a:graphic>
          </wp:inline>
        </w:drawing>
      </w:r>
    </w:p>
    <w:p w14:paraId="77794D7C" w14:textId="77777777" w:rsidR="001261FD" w:rsidRDefault="001261FD" w:rsidP="001261FD">
      <w:pPr>
        <w:spacing w:after="160" w:line="259" w:lineRule="auto"/>
        <w:rPr>
          <w:rFonts w:asciiTheme="majorHAnsi" w:eastAsiaTheme="majorEastAsia" w:hAnsiTheme="majorHAnsi" w:cstheme="majorBidi"/>
          <w:iCs/>
          <w:caps/>
          <w:color w:val="7076CC" w:themeColor="text2" w:themeTint="99"/>
          <w:szCs w:val="25"/>
        </w:rPr>
      </w:pPr>
      <w:r>
        <w:br w:type="page"/>
      </w:r>
    </w:p>
    <w:p w14:paraId="039E7A8C" w14:textId="77777777" w:rsidR="001261FD" w:rsidRDefault="001261FD" w:rsidP="00BB5158">
      <w:pPr>
        <w:pStyle w:val="Heading3"/>
      </w:pPr>
      <w:r>
        <w:lastRenderedPageBreak/>
        <w:t>Rollback to old version of single file</w:t>
      </w:r>
    </w:p>
    <w:p w14:paraId="71D000EF" w14:textId="77777777" w:rsidR="001261FD" w:rsidRPr="00281EDA" w:rsidRDefault="001261FD" w:rsidP="001261FD">
      <w:r>
        <w:t>Notice how we rollback to a previous version of a single file. First we run git checkout &lt;SHA1&gt; &lt;FilePath&gt; and then we check in a new commit whose tree points back to the old version</w:t>
      </w:r>
    </w:p>
    <w:p w14:paraId="53C0B3E1" w14:textId="77777777" w:rsidR="001261FD" w:rsidRPr="00281EDA" w:rsidRDefault="001261FD" w:rsidP="001261FD"/>
    <w:p w14:paraId="22C19DAD" w14:textId="77777777" w:rsidR="001261FD" w:rsidRDefault="001261FD" w:rsidP="001261FD">
      <w:pPr>
        <w:rPr>
          <w:rFonts w:asciiTheme="majorHAnsi" w:eastAsiaTheme="majorEastAsia" w:hAnsiTheme="majorHAnsi" w:cstheme="majorBidi"/>
          <w:color w:val="31378B" w:themeColor="text2"/>
          <w:sz w:val="52"/>
          <w:szCs w:val="30"/>
        </w:rPr>
      </w:pPr>
      <w:r w:rsidRPr="00787649">
        <w:rPr>
          <w:noProof/>
        </w:rPr>
        <w:drawing>
          <wp:inline distT="0" distB="0" distL="0" distR="0" wp14:anchorId="45529C36" wp14:editId="0D3FA327">
            <wp:extent cx="5731510" cy="38461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46195"/>
                    </a:xfrm>
                    <a:prstGeom prst="rect">
                      <a:avLst/>
                    </a:prstGeom>
                  </pic:spPr>
                </pic:pic>
              </a:graphicData>
            </a:graphic>
          </wp:inline>
        </w:drawing>
      </w:r>
      <w:r>
        <w:br w:type="page"/>
      </w:r>
    </w:p>
    <w:p w14:paraId="78CAAEA4" w14:textId="77777777" w:rsidR="001261FD" w:rsidRDefault="001261FD" w:rsidP="00BB5158">
      <w:pPr>
        <w:pStyle w:val="Heading2"/>
      </w:pPr>
      <w:bookmarkStart w:id="4" w:name="_Commands"/>
      <w:bookmarkEnd w:id="4"/>
      <w:r>
        <w:lastRenderedPageBreak/>
        <w:t>Commands</w:t>
      </w:r>
    </w:p>
    <w:p w14:paraId="129ABDA5" w14:textId="4149C31C" w:rsidR="001261FD" w:rsidRDefault="001261FD" w:rsidP="001261FD">
      <w:pPr>
        <w:pStyle w:val="Caption"/>
        <w:keepNext/>
      </w:pPr>
      <w:r>
        <w:t xml:space="preserve">Table </w:t>
      </w:r>
      <w:r>
        <w:rPr>
          <w:noProof/>
        </w:rPr>
        <w:fldChar w:fldCharType="begin"/>
      </w:r>
      <w:r>
        <w:rPr>
          <w:noProof/>
        </w:rPr>
        <w:instrText xml:space="preserve"> SEQ Table \* ARABIC </w:instrText>
      </w:r>
      <w:r>
        <w:rPr>
          <w:noProof/>
        </w:rPr>
        <w:fldChar w:fldCharType="separate"/>
      </w:r>
      <w:r w:rsidR="00BF4992">
        <w:rPr>
          <w:noProof/>
        </w:rPr>
        <w:t>3</w:t>
      </w:r>
      <w:r>
        <w:rPr>
          <w:noProof/>
        </w:rPr>
        <w:fldChar w:fldCharType="end"/>
      </w:r>
      <w:r>
        <w:rPr>
          <w:noProof/>
        </w:rPr>
        <w:t xml:space="preserve"> </w:t>
      </w:r>
      <w:r>
        <w:t>Logging Commands</w:t>
      </w:r>
    </w:p>
    <w:tbl>
      <w:tblPr>
        <w:tblStyle w:val="ColumnHeaderTableStyle"/>
        <w:tblW w:w="0" w:type="auto"/>
        <w:tblLook w:val="04A0" w:firstRow="1" w:lastRow="0" w:firstColumn="1" w:lastColumn="0" w:noHBand="0" w:noVBand="1"/>
      </w:tblPr>
      <w:tblGrid>
        <w:gridCol w:w="4508"/>
        <w:gridCol w:w="4508"/>
      </w:tblGrid>
      <w:tr w:rsidR="001261FD" w14:paraId="28AB158D"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6A245A" w14:textId="77777777" w:rsidR="001261FD" w:rsidRDefault="001261FD" w:rsidP="005B1868">
            <w:r>
              <w:t>Command</w:t>
            </w:r>
          </w:p>
        </w:tc>
        <w:tc>
          <w:tcPr>
            <w:tcW w:w="4508" w:type="dxa"/>
          </w:tcPr>
          <w:p w14:paraId="6401807D"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5B0FE6A9"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6668968" w14:textId="77777777" w:rsidR="001261FD" w:rsidRDefault="001261FD" w:rsidP="005B1868">
            <w:r w:rsidRPr="00240F49">
              <w:t xml:space="preserve">git log </w:t>
            </w:r>
            <w:r>
              <w:t>–</w:t>
            </w:r>
            <w:r w:rsidRPr="00240F49">
              <w:t>oneline</w:t>
            </w:r>
          </w:p>
        </w:tc>
        <w:tc>
          <w:tcPr>
            <w:tcW w:w="4508" w:type="dxa"/>
          </w:tcPr>
          <w:p w14:paraId="66B223A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e line per commit</w:t>
            </w:r>
          </w:p>
        </w:tc>
      </w:tr>
      <w:tr w:rsidR="001261FD" w14:paraId="1C5F1C1E"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C10C56D" w14:textId="77777777" w:rsidR="001261FD" w:rsidRDefault="001261FD" w:rsidP="005B1868">
            <w:r w:rsidRPr="00240F49">
              <w:t>git log --oneline -2</w:t>
            </w:r>
          </w:p>
        </w:tc>
        <w:tc>
          <w:tcPr>
            <w:tcW w:w="4508" w:type="dxa"/>
          </w:tcPr>
          <w:p w14:paraId="7A72ACE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last two commits</w:t>
            </w:r>
          </w:p>
        </w:tc>
      </w:tr>
      <w:tr w:rsidR="001261FD" w14:paraId="35BB50B8"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7C65F6D" w14:textId="77777777" w:rsidR="001261FD" w:rsidRPr="00F200E1" w:rsidRDefault="001261FD" w:rsidP="005B1868">
            <w:pPr>
              <w:rPr>
                <w:lang w:val="sv-SE"/>
              </w:rPr>
            </w:pPr>
            <w:r w:rsidRPr="00F200E1">
              <w:rPr>
                <w:lang w:val="sv-SE"/>
              </w:rPr>
              <w:t>git log --author "Kenneth Wilson"</w:t>
            </w:r>
          </w:p>
        </w:tc>
        <w:tc>
          <w:tcPr>
            <w:tcW w:w="4508" w:type="dxa"/>
          </w:tcPr>
          <w:p w14:paraId="604798BC"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by author</w:t>
            </w:r>
          </w:p>
        </w:tc>
      </w:tr>
      <w:tr w:rsidR="001261FD" w14:paraId="38277CA5"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E147650" w14:textId="77777777" w:rsidR="001261FD" w:rsidRPr="00240F49" w:rsidRDefault="001261FD" w:rsidP="005B1868">
            <w:r w:rsidRPr="00A0290C">
              <w:t>git log --since=2.weeks --until 12.31.2017</w:t>
            </w:r>
          </w:p>
        </w:tc>
        <w:tc>
          <w:tcPr>
            <w:tcW w:w="4508" w:type="dxa"/>
          </w:tcPr>
          <w:p w14:paraId="220BC23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in date range</w:t>
            </w:r>
          </w:p>
        </w:tc>
      </w:tr>
      <w:tr w:rsidR="001261FD" w14:paraId="792E002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5DE5A1A7" w14:textId="77777777" w:rsidR="001261FD" w:rsidRPr="00A0290C" w:rsidRDefault="001261FD" w:rsidP="005B1868">
            <w:r w:rsidRPr="00A0290C">
              <w:t xml:space="preserve">git log --oneline </w:t>
            </w:r>
            <w:r>
              <w:t>–</w:t>
            </w:r>
            <w:r w:rsidRPr="00A0290C">
              <w:t>nameonly</w:t>
            </w:r>
          </w:p>
        </w:tc>
        <w:tc>
          <w:tcPr>
            <w:tcW w:w="4508" w:type="dxa"/>
          </w:tcPr>
          <w:p w14:paraId="4D776A1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in the commits</w:t>
            </w:r>
          </w:p>
        </w:tc>
      </w:tr>
      <w:tr w:rsidR="001261FD" w14:paraId="603729C4"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4C96F93" w14:textId="77777777" w:rsidR="001261FD" w:rsidRPr="00A0290C" w:rsidRDefault="001261FD" w:rsidP="005B1868">
            <w:r w:rsidRPr="00220656">
              <w:t>git log --oneline --nameonly -- some/path</w:t>
            </w:r>
          </w:p>
        </w:tc>
        <w:tc>
          <w:tcPr>
            <w:tcW w:w="4508" w:type="dxa"/>
          </w:tcPr>
          <w:p w14:paraId="6ECA414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ly the files in one path</w:t>
            </w:r>
          </w:p>
        </w:tc>
      </w:tr>
      <w:tr w:rsidR="001261FD" w14:paraId="5813039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F4A307A" w14:textId="77777777" w:rsidR="001261FD" w:rsidRPr="00220656" w:rsidRDefault="001261FD" w:rsidP="005B1868">
            <w:r w:rsidRPr="00220656">
              <w:t>git log --pretty=format:"%h ( %ad %an ) %s %d" --graph --date=shor</w:t>
            </w:r>
            <w:r>
              <w:t>t</w:t>
            </w:r>
          </w:p>
        </w:tc>
        <w:tc>
          <w:tcPr>
            <w:tcW w:w="4508" w:type="dxa"/>
          </w:tcPr>
          <w:p w14:paraId="1C327DD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Pretty print the log</w:t>
            </w:r>
          </w:p>
        </w:tc>
      </w:tr>
      <w:tr w:rsidR="001261FD" w14:paraId="2BC8244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C7E7BB1" w14:textId="77777777" w:rsidR="001261FD" w:rsidRPr="00220656" w:rsidRDefault="001261FD" w:rsidP="005B1868">
            <w:r w:rsidRPr="00220656">
              <w:t>git log -Smystring</w:t>
            </w:r>
          </w:p>
        </w:tc>
        <w:tc>
          <w:tcPr>
            <w:tcW w:w="4508" w:type="dxa"/>
          </w:tcPr>
          <w:p w14:paraId="4B5C377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arch for a string</w:t>
            </w:r>
          </w:p>
        </w:tc>
      </w:tr>
      <w:tr w:rsidR="001261FD" w14:paraId="786513CF"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8236D30" w14:textId="77777777" w:rsidR="001261FD" w:rsidRPr="00AA39D2"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onfig --global alias.hist 'log --pretty=format:"%h %ad | %s%d [%an]" --date=short'</w:t>
            </w:r>
          </w:p>
        </w:tc>
        <w:tc>
          <w:tcPr>
            <w:tcW w:w="4508" w:type="dxa"/>
          </w:tcPr>
          <w:p w14:paraId="42209E4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t an alias for pretty print</w:t>
            </w:r>
          </w:p>
        </w:tc>
      </w:tr>
    </w:tbl>
    <w:p w14:paraId="53D3D8D7" w14:textId="77777777" w:rsidR="001261FD" w:rsidRDefault="001261FD" w:rsidP="001261FD">
      <w:pPr>
        <w:spacing w:after="160" w:line="259" w:lineRule="auto"/>
        <w:rPr>
          <w:b/>
          <w:bCs/>
          <w:smallCaps/>
          <w:color w:val="00B0F0" w:themeColor="accent1"/>
          <w:spacing w:val="6"/>
        </w:rPr>
      </w:pPr>
      <w:r>
        <w:br w:type="page"/>
      </w:r>
    </w:p>
    <w:p w14:paraId="01329005" w14:textId="0910DAE7" w:rsidR="001261FD" w:rsidRDefault="001261FD" w:rsidP="001261FD">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4</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6D8A6940"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0BCBB01D" w14:textId="77777777" w:rsidR="001261FD" w:rsidRDefault="001261FD" w:rsidP="005B1868">
            <w:pPr>
              <w:rPr>
                <w:rFonts w:ascii="Lucida Console" w:hAnsi="Lucida Console" w:cs="Lucida Console"/>
                <w:sz w:val="18"/>
                <w:szCs w:val="18"/>
              </w:rPr>
            </w:pPr>
            <w:r>
              <w:t>Command</w:t>
            </w:r>
          </w:p>
        </w:tc>
        <w:tc>
          <w:tcPr>
            <w:tcW w:w="4508" w:type="dxa"/>
          </w:tcPr>
          <w:p w14:paraId="2030070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0865748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71F4AC4D" w14:textId="77777777" w:rsidR="001261FD" w:rsidRPr="00011CB5" w:rsidRDefault="001261FD" w:rsidP="005B1868">
            <w:r>
              <w:rPr>
                <w:rFonts w:ascii="Lucida Console" w:hAnsi="Lucida Console" w:cs="Lucida Console"/>
                <w:sz w:val="18"/>
                <w:szCs w:val="18"/>
              </w:rPr>
              <w:t>git diff –staged</w:t>
            </w:r>
          </w:p>
        </w:tc>
        <w:tc>
          <w:tcPr>
            <w:tcW w:w="4508" w:type="dxa"/>
          </w:tcPr>
          <w:p w14:paraId="52830BB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staging area against the repository</w:t>
            </w:r>
          </w:p>
        </w:tc>
      </w:tr>
      <w:tr w:rsidR="001261FD" w14:paraId="36B305F2"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7341AF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HEAD</w:t>
            </w:r>
          </w:p>
        </w:tc>
        <w:tc>
          <w:tcPr>
            <w:tcW w:w="4508" w:type="dxa"/>
          </w:tcPr>
          <w:p w14:paraId="64FC1B5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working directory against the repository</w:t>
            </w:r>
          </w:p>
        </w:tc>
      </w:tr>
      <w:tr w:rsidR="001261FD" w14:paraId="06B44E91"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CF7E71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name-only</w:t>
            </w:r>
          </w:p>
        </w:tc>
        <w:tc>
          <w:tcPr>
            <w:tcW w:w="4508" w:type="dxa"/>
          </w:tcPr>
          <w:p w14:paraId="1D6A00F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that have changed and not the changed</w:t>
            </w:r>
          </w:p>
        </w:tc>
      </w:tr>
      <w:tr w:rsidR="001261FD" w14:paraId="61A9113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4E36B8B0" w14:textId="77777777" w:rsidR="001261FD" w:rsidRDefault="001261FD" w:rsidP="005B1868">
            <w:pPr>
              <w:rPr>
                <w:rFonts w:ascii="Lucida Console" w:hAnsi="Lucida Console" w:cs="Lucida Console"/>
                <w:sz w:val="18"/>
                <w:szCs w:val="18"/>
              </w:rPr>
            </w:pPr>
            <w:r w:rsidRPr="00A234C5">
              <w:rPr>
                <w:rFonts w:ascii="Lucida Console" w:hAnsi="Lucida Console" w:cs="Lucida Console"/>
                <w:sz w:val="18"/>
                <w:szCs w:val="18"/>
              </w:rPr>
              <w:t>git diff 1216756 811cbe4</w:t>
            </w:r>
          </w:p>
        </w:tc>
        <w:tc>
          <w:tcPr>
            <w:tcW w:w="4508" w:type="dxa"/>
          </w:tcPr>
          <w:p w14:paraId="245811A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wo changelists</w:t>
            </w:r>
          </w:p>
        </w:tc>
      </w:tr>
    </w:tbl>
    <w:p w14:paraId="2E069957" w14:textId="77777777" w:rsidR="001261FD" w:rsidRDefault="001261FD" w:rsidP="001261FD"/>
    <w:p w14:paraId="4E356C15"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3B68086C" w14:textId="469FF7CC"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5</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2EE30EFB"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2117F45F"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F06B1E3"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50D977B"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7C291E4"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mybranch</w:t>
            </w:r>
          </w:p>
        </w:tc>
        <w:tc>
          <w:tcPr>
            <w:tcW w:w="4508" w:type="dxa"/>
          </w:tcPr>
          <w:p w14:paraId="5E63C87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 a branch</w:t>
            </w:r>
          </w:p>
        </w:tc>
      </w:tr>
      <w:tr w:rsidR="001261FD" w14:paraId="3E13E87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657909E5"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heckout mybranch</w:t>
            </w:r>
          </w:p>
        </w:tc>
        <w:tc>
          <w:tcPr>
            <w:tcW w:w="4508" w:type="dxa"/>
          </w:tcPr>
          <w:p w14:paraId="6F7D8994"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witch head to new branch and bring its contents into working dir</w:t>
            </w:r>
          </w:p>
        </w:tc>
      </w:tr>
      <w:tr w:rsidR="001261FD" w14:paraId="255547F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CCA77F3"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heckout -b mybranch</w:t>
            </w:r>
          </w:p>
        </w:tc>
        <w:tc>
          <w:tcPr>
            <w:tcW w:w="4508" w:type="dxa"/>
          </w:tcPr>
          <w:p w14:paraId="1E6860C6"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s branch and checkout in one step</w:t>
            </w:r>
          </w:p>
        </w:tc>
      </w:tr>
      <w:tr w:rsidR="001261FD" w14:paraId="45146FB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3B5FBB6"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w:t>
            </w:r>
          </w:p>
        </w:tc>
        <w:tc>
          <w:tcPr>
            <w:tcW w:w="4508" w:type="dxa"/>
          </w:tcPr>
          <w:p w14:paraId="0786451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all branches</w:t>
            </w:r>
          </w:p>
        </w:tc>
      </w:tr>
      <w:tr w:rsidR="001261FD" w14:paraId="34F04B0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C0FD2AC"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v</w:t>
            </w:r>
          </w:p>
        </w:tc>
        <w:tc>
          <w:tcPr>
            <w:tcW w:w="4508" w:type="dxa"/>
          </w:tcPr>
          <w:p w14:paraId="4611D39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branches plus info for last commit on each branch</w:t>
            </w:r>
          </w:p>
        </w:tc>
      </w:tr>
      <w:tr w:rsidR="001261FD" w14:paraId="6DBD18A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17A7A2D"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d mybranch</w:t>
            </w:r>
          </w:p>
        </w:tc>
        <w:tc>
          <w:tcPr>
            <w:tcW w:w="4508" w:type="dxa"/>
          </w:tcPr>
          <w:p w14:paraId="52ADB9C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elete the branch</w:t>
            </w:r>
          </w:p>
        </w:tc>
      </w:tr>
      <w:tr w:rsidR="001261FD" w14:paraId="25BFA0C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A67B2A9"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m newname mybranch</w:t>
            </w:r>
          </w:p>
        </w:tc>
        <w:tc>
          <w:tcPr>
            <w:tcW w:w="4508" w:type="dxa"/>
          </w:tcPr>
          <w:p w14:paraId="473DB7C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name the branch</w:t>
            </w:r>
          </w:p>
        </w:tc>
      </w:tr>
    </w:tbl>
    <w:p w14:paraId="16C4657A" w14:textId="77777777" w:rsidR="00855486" w:rsidRDefault="00855486" w:rsidP="00855486">
      <w:pPr>
        <w:pStyle w:val="Caption"/>
        <w:keepNext/>
        <w:ind w:left="0"/>
      </w:pPr>
    </w:p>
    <w:p w14:paraId="4A530130" w14:textId="77777777" w:rsidR="00855486" w:rsidRDefault="00855486">
      <w:pPr>
        <w:spacing w:after="160" w:line="259" w:lineRule="auto"/>
        <w:rPr>
          <w:rFonts w:asciiTheme="majorHAnsi" w:hAnsiTheme="majorHAnsi"/>
          <w:bCs/>
          <w:i/>
          <w:spacing w:val="6"/>
          <w:sz w:val="20"/>
        </w:rPr>
      </w:pPr>
      <w:r>
        <w:br w:type="page"/>
      </w:r>
    </w:p>
    <w:p w14:paraId="57C9BA9C" w14:textId="4B1DA88A"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6</w:t>
      </w:r>
      <w:r>
        <w:rPr>
          <w:noProof/>
        </w:rPr>
        <w:fldChar w:fldCharType="end"/>
      </w:r>
      <w:r>
        <w:rPr>
          <w:noProof/>
        </w:rPr>
        <w:t xml:space="preserve"> </w:t>
      </w:r>
      <w:r>
        <w:t>Commands for examining repo</w:t>
      </w:r>
    </w:p>
    <w:tbl>
      <w:tblPr>
        <w:tblStyle w:val="ColumnHeaderTableStyle"/>
        <w:tblW w:w="0" w:type="auto"/>
        <w:tblInd w:w="-142" w:type="dxa"/>
        <w:tblLook w:val="04A0" w:firstRow="1" w:lastRow="0" w:firstColumn="1" w:lastColumn="0" w:noHBand="0" w:noVBand="1"/>
      </w:tblPr>
      <w:tblGrid>
        <w:gridCol w:w="4650"/>
        <w:gridCol w:w="4508"/>
      </w:tblGrid>
      <w:tr w:rsidR="001261FD" w14:paraId="13DE8C6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7108D3B4" w14:textId="77777777" w:rsidR="001261FD" w:rsidRDefault="001261FD" w:rsidP="005B1868">
            <w:r>
              <w:t>Command</w:t>
            </w:r>
          </w:p>
        </w:tc>
        <w:tc>
          <w:tcPr>
            <w:tcW w:w="4508" w:type="dxa"/>
          </w:tcPr>
          <w:p w14:paraId="7AAE82D8"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83E7EC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BBC6570" w14:textId="77777777" w:rsidR="001261FD" w:rsidRDefault="001261FD" w:rsidP="005B1868">
            <w:r>
              <w:t>git cat-file -t 37038bd</w:t>
            </w:r>
          </w:p>
          <w:p w14:paraId="658C71B8" w14:textId="77777777" w:rsidR="001261FD" w:rsidRDefault="001261FD" w:rsidP="005B1868"/>
        </w:tc>
        <w:tc>
          <w:tcPr>
            <w:tcW w:w="4508" w:type="dxa"/>
          </w:tcPr>
          <w:p w14:paraId="57F39F9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type of the object with hash code starting 37038bd</w:t>
            </w:r>
          </w:p>
        </w:tc>
      </w:tr>
      <w:tr w:rsidR="001261FD" w14:paraId="7359C04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09396F3" w14:textId="77777777" w:rsidR="001261FD" w:rsidRDefault="001261FD" w:rsidP="005B1868">
            <w:r w:rsidRPr="00011CB5">
              <w:t>$ git cat-file -p 37038bd</w:t>
            </w:r>
          </w:p>
        </w:tc>
        <w:tc>
          <w:tcPr>
            <w:tcW w:w="4508" w:type="dxa"/>
          </w:tcPr>
          <w:p w14:paraId="4912DA9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contents of the object with hash code starting 37038bd</w:t>
            </w:r>
          </w:p>
        </w:tc>
      </w:tr>
      <w:tr w:rsidR="001261FD" w14:paraId="6EF1F4D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5325EAD" w14:textId="77777777" w:rsidR="001261FD" w:rsidRPr="00011CB5" w:rsidRDefault="001261FD" w:rsidP="005B1868">
            <w:r>
              <w:t>$ git show –stat –oneline 543678</w:t>
            </w:r>
          </w:p>
        </w:tc>
        <w:tc>
          <w:tcPr>
            <w:tcW w:w="4508" w:type="dxa"/>
          </w:tcPr>
          <w:p w14:paraId="0866E87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changes in a changelist</w:t>
            </w:r>
          </w:p>
        </w:tc>
      </w:tr>
    </w:tbl>
    <w:p w14:paraId="534B292F" w14:textId="548C6924" w:rsidR="001261FD" w:rsidRDefault="001261FD" w:rsidP="001261FD">
      <w:pPr>
        <w:rPr>
          <w:u w:val="single"/>
        </w:rPr>
      </w:pPr>
    </w:p>
    <w:p w14:paraId="29AA68DD" w14:textId="3A90E380" w:rsidR="00EB71E6" w:rsidRDefault="00EB71E6" w:rsidP="00EB71E6">
      <w:pPr>
        <w:pStyle w:val="Heading2"/>
      </w:pPr>
      <w:r>
        <w:t>How To</w:t>
      </w:r>
    </w:p>
    <w:p w14:paraId="63747213" w14:textId="2AA08567" w:rsidR="00EB71E6" w:rsidRDefault="00EB71E6" w:rsidP="00EB71E6">
      <w:pPr>
        <w:pStyle w:val="Def"/>
      </w:pPr>
      <w:r>
        <w:t>Remove a File Permanently from Repo</w:t>
      </w:r>
    </w:p>
    <w:p w14:paraId="6B2A8DBE" w14:textId="47F6E942" w:rsidR="00EB71E6" w:rsidRPr="00EB71E6" w:rsidRDefault="00EB71E6" w:rsidP="00EB71E6">
      <w:r>
        <w:t xml:space="preserve">Replace the PATH-TO-YOUR-FILE-WITH-SENSITIVE-DATA with your file </w:t>
      </w:r>
    </w:p>
    <w:p w14:paraId="26C12FBA" w14:textId="77777777" w:rsidR="0039406F" w:rsidRDefault="0039406F" w:rsidP="0039406F">
      <w:pPr>
        <w:pStyle w:val="SourceCode"/>
      </w:pPr>
      <w:r>
        <w:t>$ git filter-branch --force --index-filter \</w:t>
      </w:r>
    </w:p>
    <w:p w14:paraId="5C50C67D" w14:textId="77777777" w:rsidR="0039406F" w:rsidRDefault="0039406F" w:rsidP="0039406F">
      <w:pPr>
        <w:pStyle w:val="SourceCode"/>
      </w:pPr>
      <w:r>
        <w:t xml:space="preserve">  "git rm --cached --ignore-unmatch PATH-TO-YOUR-FILE-WITH-SENSITIVE-DATA" \</w:t>
      </w:r>
    </w:p>
    <w:p w14:paraId="02BCD821" w14:textId="21DB9409" w:rsidR="00EC57A3" w:rsidRDefault="0039406F" w:rsidP="0039406F">
      <w:pPr>
        <w:pStyle w:val="SourceCode"/>
      </w:pPr>
      <w:r>
        <w:t xml:space="preserve">  --prune-empty --tag-name-filter cat -- --all</w:t>
      </w:r>
    </w:p>
    <w:sectPr w:rsidR="00EC57A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87E35" w14:textId="77777777" w:rsidR="00463B28" w:rsidRDefault="00463B28" w:rsidP="00DC0620">
      <w:r>
        <w:separator/>
      </w:r>
    </w:p>
  </w:endnote>
  <w:endnote w:type="continuationSeparator" w:id="0">
    <w:p w14:paraId="3CAD1794" w14:textId="77777777" w:rsidR="00463B28" w:rsidRDefault="00463B28" w:rsidP="00DC0620">
      <w:r>
        <w:continuationSeparator/>
      </w:r>
    </w:p>
  </w:endnote>
  <w:endnote w:type="continuationNotice" w:id="1">
    <w:p w14:paraId="4161FF20" w14:textId="77777777" w:rsidR="00463B28" w:rsidRDefault="00463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Menl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F2ECB" w14:textId="77777777" w:rsidR="00463B28" w:rsidRDefault="00463B28" w:rsidP="00DC0620">
      <w:r>
        <w:separator/>
      </w:r>
    </w:p>
  </w:footnote>
  <w:footnote w:type="continuationSeparator" w:id="0">
    <w:p w14:paraId="26929E66" w14:textId="77777777" w:rsidR="00463B28" w:rsidRDefault="00463B28" w:rsidP="00DC0620">
      <w:r>
        <w:continuationSeparator/>
      </w:r>
    </w:p>
  </w:footnote>
  <w:footnote w:type="continuationNotice" w:id="1">
    <w:p w14:paraId="09578077" w14:textId="77777777" w:rsidR="00463B28" w:rsidRDefault="00463B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5FF50C10" w:rsidR="003C6075" w:rsidRDefault="00B658DE">
    <w:pPr>
      <w:pStyle w:val="Header"/>
    </w:pPr>
    <w: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9649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22C3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AE78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9070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F2F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1FD"/>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337B"/>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06F"/>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3B28"/>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B8"/>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486"/>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0CF"/>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8DE"/>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158"/>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4992"/>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3AEA"/>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2F2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5F8"/>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5D3"/>
    <w:rsid w:val="00EB4F34"/>
    <w:rsid w:val="00EB51C2"/>
    <w:rsid w:val="00EB5FED"/>
    <w:rsid w:val="00EB65E9"/>
    <w:rsid w:val="00EB6858"/>
    <w:rsid w:val="00EB6E17"/>
    <w:rsid w:val="00EB71E6"/>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1A7C"/>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5D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B45D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B45D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B45D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B45D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B45D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EB45D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B45D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B45D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B45D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B45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45D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B45D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B45D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B45D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B45D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B45D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EB45D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B45D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B45D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B45D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B45D3"/>
    <w:rPr>
      <w:rFonts w:cs="Times New Roman"/>
      <w:color w:val="0000FF"/>
      <w:u w:val="single"/>
    </w:rPr>
  </w:style>
  <w:style w:type="character" w:styleId="FollowedHyperlink">
    <w:name w:val="FollowedHyperlink"/>
    <w:basedOn w:val="DefaultParagraphFont"/>
    <w:uiPriority w:val="99"/>
    <w:rsid w:val="00EB45D3"/>
    <w:rPr>
      <w:rFonts w:cs="Times New Roman"/>
      <w:color w:val="606420"/>
      <w:u w:val="single"/>
    </w:rPr>
  </w:style>
  <w:style w:type="character" w:styleId="PageNumber">
    <w:name w:val="page number"/>
    <w:basedOn w:val="DefaultParagraphFont"/>
    <w:uiPriority w:val="99"/>
    <w:rsid w:val="00EB45D3"/>
    <w:rPr>
      <w:rFonts w:cs="Times New Roman"/>
    </w:rPr>
  </w:style>
  <w:style w:type="character" w:styleId="UnresolvedMention">
    <w:name w:val="Unresolved Mention"/>
    <w:basedOn w:val="DefaultParagraphFont"/>
    <w:uiPriority w:val="99"/>
    <w:semiHidden/>
    <w:unhideWhenUsed/>
    <w:rsid w:val="00EB45D3"/>
    <w:rPr>
      <w:color w:val="808080"/>
      <w:shd w:val="clear" w:color="auto" w:fill="E6E6E6"/>
    </w:rPr>
  </w:style>
  <w:style w:type="paragraph" w:customStyle="1" w:styleId="StyleGuideSubsection">
    <w:name w:val="Style Guide Subsection"/>
    <w:basedOn w:val="StyleGuideSection"/>
    <w:next w:val="Normal"/>
    <w:autoRedefine/>
    <w:qFormat/>
    <w:rsid w:val="00EB45D3"/>
    <w:pPr>
      <w:pBdr>
        <w:top w:val="none" w:sz="0" w:space="0" w:color="auto"/>
      </w:pBdr>
    </w:pPr>
    <w:rPr>
      <w:smallCaps/>
      <w:sz w:val="24"/>
    </w:rPr>
  </w:style>
  <w:style w:type="paragraph" w:customStyle="1" w:styleId="Command">
    <w:name w:val="Command"/>
    <w:basedOn w:val="Normal"/>
    <w:link w:val="CommandChar"/>
    <w:qFormat/>
    <w:rsid w:val="00EB45D3"/>
    <w:pPr>
      <w:spacing w:line="240" w:lineRule="auto"/>
      <w:ind w:left="284"/>
    </w:pPr>
    <w:rPr>
      <w:rFonts w:ascii="Courier New" w:hAnsi="Courier New"/>
      <w:sz w:val="20"/>
    </w:rPr>
  </w:style>
  <w:style w:type="paragraph" w:customStyle="1" w:styleId="CodeHeading">
    <w:name w:val="Code Heading"/>
    <w:basedOn w:val="Normal"/>
    <w:uiPriority w:val="99"/>
    <w:rsid w:val="00EB45D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B45D3"/>
    <w:pPr>
      <w:jc w:val="both"/>
    </w:pPr>
    <w:rPr>
      <w:rFonts w:ascii="Courier New" w:hAnsi="Courier New"/>
      <w:noProof/>
      <w:sz w:val="20"/>
    </w:rPr>
  </w:style>
  <w:style w:type="character" w:styleId="PlaceholderText">
    <w:name w:val="Placeholder Text"/>
    <w:basedOn w:val="DefaultParagraphFont"/>
    <w:uiPriority w:val="99"/>
    <w:semiHidden/>
    <w:rsid w:val="00EB45D3"/>
    <w:rPr>
      <w:color w:val="808080"/>
    </w:rPr>
  </w:style>
  <w:style w:type="paragraph" w:styleId="HTMLPreformatted">
    <w:name w:val="HTML Preformatted"/>
    <w:basedOn w:val="Normal"/>
    <w:link w:val="HTMLPreformattedChar"/>
    <w:uiPriority w:val="99"/>
    <w:semiHidden/>
    <w:unhideWhenUsed/>
    <w:rsid w:val="00EB4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B45D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EB45D3"/>
    <w:rPr>
      <w:b/>
    </w:rPr>
  </w:style>
  <w:style w:type="numbering" w:customStyle="1" w:styleId="KennysListStyles">
    <w:name w:val="KennysListStyles"/>
    <w:uiPriority w:val="99"/>
    <w:rsid w:val="00EB45D3"/>
    <w:pPr>
      <w:numPr>
        <w:numId w:val="1"/>
      </w:numPr>
    </w:pPr>
  </w:style>
  <w:style w:type="paragraph" w:customStyle="1" w:styleId="Question">
    <w:name w:val="Question"/>
    <w:basedOn w:val="Normal"/>
    <w:next w:val="Answer"/>
    <w:qFormat/>
    <w:rsid w:val="00EB45D3"/>
    <w:rPr>
      <w:b/>
    </w:rPr>
  </w:style>
  <w:style w:type="paragraph" w:customStyle="1" w:styleId="Answer">
    <w:name w:val="Answer"/>
    <w:basedOn w:val="Normal"/>
    <w:qFormat/>
    <w:rsid w:val="00EB45D3"/>
    <w:pPr>
      <w:spacing w:line="240" w:lineRule="auto"/>
    </w:pPr>
    <w:rPr>
      <w:i/>
    </w:rPr>
  </w:style>
  <w:style w:type="paragraph" w:customStyle="1" w:styleId="ChapterHeading">
    <w:name w:val="Chapter Heading"/>
    <w:basedOn w:val="Heading1"/>
    <w:qFormat/>
    <w:rsid w:val="00EB45D3"/>
    <w:pPr>
      <w:numPr>
        <w:numId w:val="6"/>
      </w:numPr>
      <w:spacing w:before="200" w:after="100"/>
      <w:ind w:left="357" w:hanging="357"/>
    </w:pPr>
    <w:rPr>
      <w:sz w:val="40"/>
    </w:rPr>
  </w:style>
  <w:style w:type="table" w:styleId="TableGrid">
    <w:name w:val="Table Grid"/>
    <w:basedOn w:val="TableNormal"/>
    <w:uiPriority w:val="59"/>
    <w:rsid w:val="00EB4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B45D3"/>
    <w:pPr>
      <w:numPr>
        <w:numId w:val="2"/>
      </w:numPr>
    </w:pPr>
  </w:style>
  <w:style w:type="paragraph" w:customStyle="1" w:styleId="QuestionSection">
    <w:name w:val="Question Section"/>
    <w:basedOn w:val="Heading2"/>
    <w:qFormat/>
    <w:rsid w:val="00EB45D3"/>
    <w:rPr>
      <w:b/>
      <w:color w:val="403152" w:themeColor="accent4" w:themeShade="80"/>
    </w:rPr>
  </w:style>
  <w:style w:type="paragraph" w:customStyle="1" w:styleId="TableCaption">
    <w:name w:val="Table Caption"/>
    <w:basedOn w:val="Normal"/>
    <w:qFormat/>
    <w:rsid w:val="00EB45D3"/>
    <w:rPr>
      <w:smallCaps/>
    </w:rPr>
  </w:style>
  <w:style w:type="paragraph" w:customStyle="1" w:styleId="SourceCodeCaption">
    <w:name w:val="Source Code Caption"/>
    <w:basedOn w:val="Normal"/>
    <w:rsid w:val="00EB45D3"/>
    <w:pPr>
      <w:spacing w:after="0" w:line="240" w:lineRule="auto"/>
    </w:pPr>
    <w:rPr>
      <w:rFonts w:ascii="Arial" w:hAnsi="Arial"/>
      <w:noProof/>
    </w:rPr>
  </w:style>
  <w:style w:type="paragraph" w:customStyle="1" w:styleId="CodeListing">
    <w:name w:val="Code Listing"/>
    <w:basedOn w:val="Normal"/>
    <w:qFormat/>
    <w:rsid w:val="00EB45D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B45D3"/>
    <w:pPr>
      <w:spacing w:before="120"/>
      <w:ind w:left="720" w:right="720"/>
      <w:jc w:val="center"/>
    </w:pPr>
    <w:rPr>
      <w:i/>
      <w:iCs/>
    </w:rPr>
  </w:style>
  <w:style w:type="character" w:customStyle="1" w:styleId="QuoteChar">
    <w:name w:val="Quote Char"/>
    <w:basedOn w:val="DefaultParagraphFont"/>
    <w:link w:val="Quote"/>
    <w:uiPriority w:val="29"/>
    <w:rsid w:val="00EB45D3"/>
    <w:rPr>
      <w:rFonts w:eastAsiaTheme="minorEastAsia"/>
      <w:i/>
      <w:iCs/>
      <w:color w:val="000000" w:themeColor="text1"/>
      <w:sz w:val="24"/>
      <w:lang w:eastAsia="en-GB"/>
    </w:rPr>
  </w:style>
  <w:style w:type="paragraph" w:styleId="Caption">
    <w:name w:val="caption"/>
    <w:basedOn w:val="Normal"/>
    <w:next w:val="Normal"/>
    <w:uiPriority w:val="35"/>
    <w:unhideWhenUsed/>
    <w:qFormat/>
    <w:rsid w:val="00EB45D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B45D3"/>
    <w:rPr>
      <w:b/>
      <w:smallCaps/>
    </w:rPr>
  </w:style>
  <w:style w:type="paragraph" w:customStyle="1" w:styleId="NumberedList">
    <w:name w:val="Numbered List"/>
    <w:basedOn w:val="Normal"/>
    <w:qFormat/>
    <w:rsid w:val="00EB45D3"/>
    <w:pPr>
      <w:numPr>
        <w:numId w:val="3"/>
      </w:numPr>
      <w:contextualSpacing/>
    </w:pPr>
    <w:rPr>
      <w:b/>
      <w:i/>
    </w:rPr>
  </w:style>
  <w:style w:type="paragraph" w:customStyle="1" w:styleId="ListNumberHeader">
    <w:name w:val="List Number Header"/>
    <w:basedOn w:val="Normal"/>
    <w:next w:val="ListNumber"/>
    <w:qFormat/>
    <w:rsid w:val="00EB45D3"/>
    <w:pPr>
      <w:ind w:left="357" w:hanging="357"/>
      <w:contextualSpacing/>
    </w:pPr>
    <w:rPr>
      <w:b/>
      <w:smallCaps/>
    </w:rPr>
  </w:style>
  <w:style w:type="paragraph" w:styleId="ListBullet">
    <w:name w:val="List Bullet"/>
    <w:basedOn w:val="Normal"/>
    <w:uiPriority w:val="99"/>
    <w:unhideWhenUsed/>
    <w:rsid w:val="00EB45D3"/>
    <w:pPr>
      <w:numPr>
        <w:numId w:val="4"/>
      </w:numPr>
      <w:contextualSpacing/>
    </w:pPr>
  </w:style>
  <w:style w:type="paragraph" w:customStyle="1" w:styleId="NumberedBullet">
    <w:name w:val="Numbered Bullet"/>
    <w:basedOn w:val="NumberedList"/>
    <w:rsid w:val="00EB45D3"/>
  </w:style>
  <w:style w:type="paragraph" w:styleId="ListNumber">
    <w:name w:val="List Number"/>
    <w:basedOn w:val="Normal"/>
    <w:uiPriority w:val="99"/>
    <w:unhideWhenUsed/>
    <w:rsid w:val="00EB45D3"/>
    <w:pPr>
      <w:numPr>
        <w:numId w:val="5"/>
      </w:numPr>
      <w:contextualSpacing/>
    </w:pPr>
  </w:style>
  <w:style w:type="table" w:customStyle="1" w:styleId="RowAndColumnStyle">
    <w:name w:val="RowAndColumnStyle"/>
    <w:basedOn w:val="TableNormal"/>
    <w:uiPriority w:val="99"/>
    <w:rsid w:val="00EB45D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B45D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B45D3"/>
    <w:rPr>
      <w:rFonts w:eastAsiaTheme="minorEastAsia"/>
      <w:lang w:eastAsia="en-GB"/>
    </w:rPr>
    <w:tblPr/>
  </w:style>
  <w:style w:type="paragraph" w:customStyle="1" w:styleId="CommandOutput">
    <w:name w:val="Command Output"/>
    <w:basedOn w:val="Normal"/>
    <w:qFormat/>
    <w:rsid w:val="00EB45D3"/>
    <w:pPr>
      <w:spacing w:after="0" w:line="240" w:lineRule="auto"/>
      <w:ind w:left="284"/>
    </w:pPr>
    <w:rPr>
      <w:rFonts w:ascii="Courier New" w:hAnsi="Courier New"/>
      <w:noProof/>
      <w:sz w:val="20"/>
    </w:rPr>
  </w:style>
  <w:style w:type="character" w:styleId="Emphasis">
    <w:name w:val="Emphasis"/>
    <w:aliases w:val="fi"/>
    <w:basedOn w:val="DefaultParagraphFont"/>
    <w:uiPriority w:val="20"/>
    <w:qFormat/>
    <w:rsid w:val="00EB45D3"/>
    <w:rPr>
      <w:i/>
      <w:iCs/>
    </w:rPr>
  </w:style>
  <w:style w:type="character" w:styleId="IntenseEmphasis">
    <w:name w:val="Intense Emphasis"/>
    <w:basedOn w:val="DefaultParagraphFont"/>
    <w:uiPriority w:val="21"/>
    <w:qFormat/>
    <w:rsid w:val="00EB45D3"/>
    <w:rPr>
      <w:b w:val="0"/>
      <w:bCs w:val="0"/>
      <w:i/>
      <w:iCs/>
      <w:color w:val="00B0F0" w:themeColor="accent1"/>
    </w:rPr>
  </w:style>
  <w:style w:type="paragraph" w:customStyle="1" w:styleId="Intro">
    <w:name w:val="Intro"/>
    <w:basedOn w:val="Normal"/>
    <w:next w:val="Normal"/>
    <w:qFormat/>
    <w:rsid w:val="00EB45D3"/>
    <w:pPr>
      <w:spacing w:before="240"/>
    </w:pPr>
    <w:rPr>
      <w:sz w:val="28"/>
      <w:lang w:eastAsia="fi-FI"/>
    </w:rPr>
  </w:style>
  <w:style w:type="paragraph" w:customStyle="1" w:styleId="StyleGuideSection">
    <w:name w:val="Style Guide Section"/>
    <w:basedOn w:val="Normal"/>
    <w:next w:val="Normal"/>
    <w:autoRedefine/>
    <w:qFormat/>
    <w:rsid w:val="00EB45D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B45D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B45D3"/>
    <w:rPr>
      <w:rFonts w:eastAsiaTheme="minorEastAsia"/>
      <w:color w:val="31378B" w:themeColor="text2"/>
      <w:sz w:val="32"/>
      <w:lang w:eastAsia="en-GB"/>
    </w:rPr>
  </w:style>
  <w:style w:type="paragraph" w:styleId="Footer">
    <w:name w:val="footer"/>
    <w:basedOn w:val="Normal"/>
    <w:link w:val="FooterChar"/>
    <w:uiPriority w:val="99"/>
    <w:unhideWhenUsed/>
    <w:rsid w:val="00EB4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5D3"/>
    <w:rPr>
      <w:rFonts w:eastAsiaTheme="minorEastAsia"/>
      <w:color w:val="000000" w:themeColor="text1"/>
      <w:sz w:val="24"/>
      <w:lang w:eastAsia="en-GB"/>
    </w:rPr>
  </w:style>
  <w:style w:type="paragraph" w:customStyle="1" w:styleId="QuestionSubSection">
    <w:name w:val="Question Sub Section"/>
    <w:basedOn w:val="Heading3"/>
    <w:qFormat/>
    <w:rsid w:val="00EB45D3"/>
    <w:rPr>
      <w:smallCaps/>
    </w:rPr>
  </w:style>
  <w:style w:type="paragraph" w:customStyle="1" w:styleId="TableCellNormal">
    <w:name w:val="Table Cell Normal"/>
    <w:basedOn w:val="Normal"/>
    <w:qFormat/>
    <w:rsid w:val="00EB45D3"/>
    <w:pPr>
      <w:spacing w:before="120" w:after="120" w:line="240" w:lineRule="auto"/>
    </w:pPr>
  </w:style>
  <w:style w:type="paragraph" w:customStyle="1" w:styleId="Strong1">
    <w:name w:val="Strong1"/>
    <w:basedOn w:val="Normal"/>
    <w:next w:val="BodyText"/>
    <w:link w:val="strongChar"/>
    <w:qFormat/>
    <w:rsid w:val="00EB45D3"/>
    <w:rPr>
      <w:b/>
      <w:lang w:eastAsia="fi-FI"/>
    </w:rPr>
  </w:style>
  <w:style w:type="paragraph" w:customStyle="1" w:styleId="Emphasis1">
    <w:name w:val="Emphasis1"/>
    <w:basedOn w:val="Normal"/>
    <w:next w:val="BodyText"/>
    <w:link w:val="emphasisChar"/>
    <w:qFormat/>
    <w:rsid w:val="00EB45D3"/>
    <w:rPr>
      <w:i/>
      <w:lang w:eastAsia="fi-FI"/>
    </w:rPr>
  </w:style>
  <w:style w:type="paragraph" w:styleId="BodyText">
    <w:name w:val="Body Text"/>
    <w:aliases w:val="b"/>
    <w:basedOn w:val="Normal"/>
    <w:link w:val="BodyTextChar"/>
    <w:unhideWhenUsed/>
    <w:rsid w:val="00EB45D3"/>
    <w:pPr>
      <w:spacing w:after="120"/>
    </w:pPr>
  </w:style>
  <w:style w:type="character" w:customStyle="1" w:styleId="BodyTextChar">
    <w:name w:val="Body Text Char"/>
    <w:aliases w:val="b Char"/>
    <w:basedOn w:val="DefaultParagraphFont"/>
    <w:link w:val="BodyText"/>
    <w:rsid w:val="00EB45D3"/>
    <w:rPr>
      <w:rFonts w:eastAsiaTheme="minorEastAsia"/>
      <w:color w:val="000000" w:themeColor="text1"/>
      <w:sz w:val="24"/>
      <w:lang w:eastAsia="en-GB"/>
    </w:rPr>
  </w:style>
  <w:style w:type="character" w:customStyle="1" w:styleId="strongChar">
    <w:name w:val="strong Char"/>
    <w:basedOn w:val="DefaultParagraphFont"/>
    <w:link w:val="Strong1"/>
    <w:rsid w:val="00EB45D3"/>
    <w:rPr>
      <w:rFonts w:eastAsiaTheme="minorEastAsia"/>
      <w:b/>
      <w:color w:val="000000" w:themeColor="text1"/>
      <w:sz w:val="24"/>
      <w:lang w:eastAsia="fi-FI"/>
    </w:rPr>
  </w:style>
  <w:style w:type="character" w:customStyle="1" w:styleId="PathChar">
    <w:name w:val="Path Char"/>
    <w:basedOn w:val="BodyTextChar"/>
    <w:link w:val="Path"/>
    <w:rsid w:val="00EB45D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B45D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B45D3"/>
    <w:rPr>
      <w:i/>
      <w:iCs/>
    </w:rPr>
  </w:style>
  <w:style w:type="character" w:customStyle="1" w:styleId="CommandChar">
    <w:name w:val="Command Char"/>
    <w:basedOn w:val="DefaultParagraphFont"/>
    <w:link w:val="Command"/>
    <w:rsid w:val="00EB45D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B45D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B45D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B45D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B45D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B45D3"/>
    <w:pPr>
      <w:numPr>
        <w:numId w:val="0"/>
      </w:numPr>
      <w:spacing w:after="0"/>
      <w:ind w:left="357" w:hanging="357"/>
      <w:jc w:val="right"/>
    </w:pPr>
    <w:rPr>
      <w:lang w:eastAsia="fi-FI"/>
    </w:rPr>
  </w:style>
  <w:style w:type="paragraph" w:customStyle="1" w:styleId="SubTitle">
    <w:name w:val="Sub Title"/>
    <w:basedOn w:val="Heading1"/>
    <w:qFormat/>
    <w:rsid w:val="00EB45D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B45D3"/>
    <w:pPr>
      <w:spacing w:after="0"/>
      <w:ind w:left="924" w:hanging="357"/>
    </w:pPr>
  </w:style>
  <w:style w:type="paragraph" w:customStyle="1" w:styleId="a">
    <w:name w:val="`"/>
    <w:basedOn w:val="Normal"/>
    <w:qFormat/>
    <w:rsid w:val="00EB45D3"/>
    <w:pPr>
      <w:pBdr>
        <w:bottom w:val="single" w:sz="4" w:space="1" w:color="auto"/>
      </w:pBdr>
    </w:pPr>
  </w:style>
  <w:style w:type="paragraph" w:customStyle="1" w:styleId="ContainsHeader">
    <w:name w:val="Contains Header"/>
    <w:basedOn w:val="ListBulletHeader"/>
    <w:qFormat/>
    <w:rsid w:val="00EB45D3"/>
    <w:pPr>
      <w:pBdr>
        <w:top w:val="single" w:sz="4" w:space="12" w:color="auto"/>
      </w:pBdr>
      <w:spacing w:before="240" w:after="120"/>
    </w:pPr>
  </w:style>
  <w:style w:type="paragraph" w:customStyle="1" w:styleId="ContainsEnd">
    <w:name w:val="Contains End"/>
    <w:basedOn w:val="Normal"/>
    <w:qFormat/>
    <w:rsid w:val="00EB45D3"/>
    <w:pPr>
      <w:pBdr>
        <w:bottom w:val="single" w:sz="4" w:space="1" w:color="auto"/>
      </w:pBdr>
      <w:spacing w:after="0" w:line="240" w:lineRule="auto"/>
    </w:pPr>
  </w:style>
  <w:style w:type="paragraph" w:customStyle="1" w:styleId="QuoteCallOut">
    <w:name w:val="Quote CallOut"/>
    <w:basedOn w:val="Normal"/>
    <w:qFormat/>
    <w:rsid w:val="00EB45D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B45D3"/>
    <w:rPr>
      <w:b/>
      <w:smallCaps/>
    </w:rPr>
  </w:style>
  <w:style w:type="table" w:customStyle="1" w:styleId="SimpleDefinition">
    <w:name w:val="SimpleDefinition"/>
    <w:basedOn w:val="TableNormal"/>
    <w:uiPriority w:val="99"/>
    <w:rsid w:val="00EB45D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B45D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B45D3"/>
    <w:rPr>
      <w:i w:val="0"/>
      <w:color w:val="auto"/>
    </w:rPr>
  </w:style>
  <w:style w:type="paragraph" w:customStyle="1" w:styleId="TableHeader">
    <w:name w:val="Table Header"/>
    <w:basedOn w:val="ListBulletHeader"/>
    <w:qFormat/>
    <w:rsid w:val="00EB45D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B45D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EB45D3"/>
    <w:rPr>
      <w:color w:val="7F7F7F" w:themeColor="text1" w:themeTint="80"/>
    </w:rPr>
  </w:style>
  <w:style w:type="paragraph" w:customStyle="1" w:styleId="AppendiceSection">
    <w:name w:val="Appendice Section"/>
    <w:basedOn w:val="Normal"/>
    <w:next w:val="Heading1"/>
    <w:qFormat/>
    <w:rsid w:val="00EB45D3"/>
    <w:rPr>
      <w:rFonts w:asciiTheme="majorHAnsi" w:hAnsiTheme="majorHAnsi"/>
      <w:color w:val="31378B" w:themeColor="text2"/>
      <w:sz w:val="32"/>
      <w:lang w:eastAsia="fi-FI"/>
    </w:rPr>
  </w:style>
  <w:style w:type="paragraph" w:customStyle="1" w:styleId="Appendice">
    <w:name w:val="Appendice"/>
    <w:basedOn w:val="Heading2"/>
    <w:qFormat/>
    <w:rsid w:val="00EB45D3"/>
    <w:rPr>
      <w:sz w:val="28"/>
      <w:lang w:eastAsia="fi-FI"/>
    </w:rPr>
  </w:style>
  <w:style w:type="paragraph" w:customStyle="1" w:styleId="QuestionEsoteric">
    <w:name w:val="Question Esoteric"/>
    <w:basedOn w:val="Normal"/>
    <w:qFormat/>
    <w:rsid w:val="00EB45D3"/>
    <w:rPr>
      <w:color w:val="4BACC6" w:themeColor="accent5"/>
    </w:rPr>
  </w:style>
  <w:style w:type="paragraph" w:customStyle="1" w:styleId="ToDoSection">
    <w:name w:val="ToDo Section"/>
    <w:basedOn w:val="Heading1"/>
    <w:qFormat/>
    <w:rsid w:val="00EB45D3"/>
  </w:style>
  <w:style w:type="paragraph" w:customStyle="1" w:styleId="ToDoQuestionHeader">
    <w:name w:val="ToDo Question Header"/>
    <w:basedOn w:val="Question"/>
    <w:qFormat/>
    <w:rsid w:val="00EB45D3"/>
  </w:style>
  <w:style w:type="paragraph" w:customStyle="1" w:styleId="ToDoDetails">
    <w:name w:val="ToDoDetails"/>
    <w:basedOn w:val="Normal"/>
    <w:qFormat/>
    <w:rsid w:val="00EB45D3"/>
  </w:style>
  <w:style w:type="paragraph" w:customStyle="1" w:styleId="CodeExampleCode">
    <w:name w:val="Code Example Code"/>
    <w:basedOn w:val="Normal"/>
    <w:rsid w:val="00EB45D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B45D3"/>
    <w:pPr>
      <w:spacing w:after="160" w:line="240" w:lineRule="auto"/>
    </w:pPr>
    <w:rPr>
      <w:b/>
      <w:color w:val="auto"/>
      <w:lang w:eastAsia="fi-FI"/>
    </w:rPr>
  </w:style>
  <w:style w:type="paragraph" w:customStyle="1" w:styleId="CodeExampleRuntime">
    <w:name w:val="Code Example Runtime"/>
    <w:basedOn w:val="Normal"/>
    <w:qFormat/>
    <w:rsid w:val="00EB45D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B45D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B45D3"/>
  </w:style>
  <w:style w:type="paragraph" w:customStyle="1" w:styleId="questionsubsection2">
    <w:name w:val="question sub section 2"/>
    <w:basedOn w:val="Heading4"/>
    <w:qFormat/>
    <w:rsid w:val="00EB45D3"/>
  </w:style>
  <w:style w:type="paragraph" w:customStyle="1" w:styleId="ListBulletHeader2">
    <w:name w:val="List Bullet Header 2"/>
    <w:basedOn w:val="Normal"/>
    <w:next w:val="ListBullet"/>
    <w:qFormat/>
    <w:rsid w:val="00EB45D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EB45D3"/>
    <w:rPr>
      <w:color w:val="31378B" w:themeColor="text2"/>
    </w:rPr>
  </w:style>
  <w:style w:type="character" w:customStyle="1" w:styleId="CodeExampleHeadingChar">
    <w:name w:val="Code Example Heading Char"/>
    <w:basedOn w:val="DefaultParagraphFont"/>
    <w:link w:val="CodeExampleHeading"/>
    <w:rsid w:val="00EB45D3"/>
    <w:rPr>
      <w:rFonts w:eastAsiaTheme="minorEastAsia"/>
      <w:b/>
      <w:smallCaps/>
      <w:color w:val="31378B" w:themeColor="text2"/>
      <w:sz w:val="28"/>
      <w:lang w:eastAsia="fi-FI"/>
    </w:rPr>
  </w:style>
  <w:style w:type="character" w:customStyle="1" w:styleId="DefChar">
    <w:name w:val="Def Char"/>
    <w:basedOn w:val="CodeExampleHeadingChar"/>
    <w:link w:val="Def"/>
    <w:rsid w:val="00EB45D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EB45D3"/>
    <w:rPr>
      <w:color w:val="00B0F0" w:themeColor="accent1"/>
    </w:rPr>
  </w:style>
  <w:style w:type="paragraph" w:customStyle="1" w:styleId="Code">
    <w:name w:val="Code"/>
    <w:basedOn w:val="Normal"/>
    <w:qFormat/>
    <w:rsid w:val="001261FD"/>
    <w:pPr>
      <w:spacing w:after="0" w:line="240" w:lineRule="auto"/>
    </w:pPr>
    <w:rPr>
      <w:rFonts w:ascii="Arial" w:hAnsi="Arial"/>
    </w:rPr>
  </w:style>
  <w:style w:type="character" w:customStyle="1" w:styleId="Heading1Char1">
    <w:name w:val="Heading 1 Char1"/>
    <w:basedOn w:val="DefaultParagraphFont"/>
    <w:uiPriority w:val="99"/>
    <w:locked/>
    <w:rsid w:val="001261FD"/>
    <w:rPr>
      <w:rFonts w:ascii="Century Gothic" w:hAnsi="Century Gothic" w:cs="Arial"/>
      <w:b/>
      <w:bCs/>
      <w:color w:val="003366"/>
      <w:kern w:val="32"/>
      <w:sz w:val="96"/>
      <w:szCs w:val="32"/>
      <w:lang w:val="en-US" w:eastAsia="en-US"/>
    </w:rPr>
  </w:style>
  <w:style w:type="paragraph" w:styleId="IntenseQuote">
    <w:name w:val="Intense Quote"/>
    <w:aliases w:val="Caption Text"/>
    <w:basedOn w:val="Normal"/>
    <w:next w:val="Normal"/>
    <w:link w:val="IntenseQuoteChar"/>
    <w:uiPriority w:val="30"/>
    <w:qFormat/>
    <w:rsid w:val="001261FD"/>
    <w:pPr>
      <w:spacing w:before="120"/>
      <w:ind w:left="576" w:right="576"/>
      <w:jc w:val="center"/>
    </w:pPr>
    <w:rPr>
      <w:rFonts w:asciiTheme="majorHAnsi" w:eastAsiaTheme="majorEastAsia" w:hAnsiTheme="majorHAnsi" w:cstheme="majorBidi"/>
      <w:color w:val="00B0F0" w:themeColor="accent1"/>
      <w:szCs w:val="24"/>
    </w:rPr>
  </w:style>
  <w:style w:type="character" w:customStyle="1" w:styleId="IntenseQuoteChar">
    <w:name w:val="Intense Quote Char"/>
    <w:aliases w:val="Caption Text Char"/>
    <w:basedOn w:val="DefaultParagraphFont"/>
    <w:link w:val="IntenseQuote"/>
    <w:uiPriority w:val="30"/>
    <w:rsid w:val="001261FD"/>
    <w:rPr>
      <w:rFonts w:asciiTheme="majorHAnsi" w:eastAsiaTheme="majorEastAsia" w:hAnsiTheme="majorHAnsi" w:cstheme="majorBidi"/>
      <w:color w:val="00B0F0" w:themeColor="accent1"/>
      <w:sz w:val="24"/>
      <w:szCs w:val="24"/>
      <w:lang w:eastAsia="en-GB"/>
    </w:rPr>
  </w:style>
  <w:style w:type="paragraph" w:customStyle="1" w:styleId="CaptionFigure">
    <w:name w:val="Caption Figure"/>
    <w:basedOn w:val="Normal"/>
    <w:qFormat/>
    <w:rsid w:val="001261FD"/>
    <w:pPr>
      <w:pBdr>
        <w:top w:val="single" w:sz="4" w:space="1" w:color="auto"/>
        <w:left w:val="single" w:sz="4" w:space="4" w:color="auto"/>
        <w:bottom w:val="single" w:sz="4" w:space="1" w:color="auto"/>
        <w:right w:val="single" w:sz="4" w:space="4" w:color="auto"/>
      </w:pBdr>
      <w:shd w:val="clear" w:color="auto" w:fill="000000" w:themeFill="text1"/>
    </w:pPr>
    <w:rPr>
      <w:color w:val="FFFFFF" w:themeColor="background1"/>
    </w:rPr>
  </w:style>
  <w:style w:type="paragraph" w:customStyle="1" w:styleId="TutorialStepText">
    <w:name w:val="Tutorial Step Text"/>
    <w:basedOn w:val="Normal"/>
    <w:qFormat/>
    <w:rsid w:val="00EB45D3"/>
    <w:pPr>
      <w:ind w:left="480"/>
    </w:pPr>
  </w:style>
  <w:style w:type="paragraph" w:customStyle="1" w:styleId="Keyword">
    <w:name w:val="Keyword"/>
    <w:basedOn w:val="Strong1"/>
    <w:link w:val="KeywordChar"/>
    <w:qFormat/>
    <w:rsid w:val="00EB45D3"/>
    <w:rPr>
      <w:b w:val="0"/>
      <w:color w:val="31378B" w:themeColor="text2"/>
    </w:rPr>
  </w:style>
  <w:style w:type="character" w:customStyle="1" w:styleId="KeywordChar">
    <w:name w:val="Keyword Char"/>
    <w:basedOn w:val="strongChar"/>
    <w:link w:val="Keyword"/>
    <w:rsid w:val="00EB45D3"/>
    <w:rPr>
      <w:rFonts w:eastAsiaTheme="minorEastAsia"/>
      <w:b w:val="0"/>
      <w:color w:val="31378B" w:themeColor="text2"/>
      <w:sz w:val="24"/>
      <w:lang w:eastAsia="fi-FI"/>
    </w:rPr>
  </w:style>
  <w:style w:type="paragraph" w:customStyle="1" w:styleId="Style1">
    <w:name w:val="Style1"/>
    <w:basedOn w:val="SourceCode"/>
    <w:qFormat/>
    <w:rsid w:val="00EB45D3"/>
    <w:rPr>
      <w:sz w:val="16"/>
    </w:rPr>
  </w:style>
  <w:style w:type="paragraph" w:customStyle="1" w:styleId="SourceCodeTight">
    <w:name w:val="Source Code Tight"/>
    <w:basedOn w:val="SourceCode"/>
    <w:qFormat/>
    <w:rsid w:val="00EB45D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C16AF-ED26-4D46-8571-163455A60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3255</TotalTime>
  <Pages>21</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39</cp:revision>
  <cp:lastPrinted>2020-11-06T21:09:00Z</cp:lastPrinted>
  <dcterms:created xsi:type="dcterms:W3CDTF">2019-05-30T19:33:00Z</dcterms:created>
  <dcterms:modified xsi:type="dcterms:W3CDTF">2021-05-06T06:32:00Z</dcterms:modified>
</cp:coreProperties>
</file>